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00000002" w14:textId="02254B8F" w:rsidR="00694EC3" w:rsidRPr="00804BDB" w:rsidRDefault="00AF4D85">
      <w:pPr>
        <w:jc w:val="center"/>
        <w:rPr>
          <w:rFonts w:eastAsia="Garamond"/>
          <w:b/>
          <w:sz w:val="44"/>
          <w:szCs w:val="44"/>
        </w:rPr>
      </w:pPr>
      <w:r w:rsidRPr="00804BDB">
        <w:rPr>
          <w:rFonts w:eastAsia="Garamond"/>
          <w:b/>
          <w:sz w:val="44"/>
          <w:szCs w:val="44"/>
        </w:rPr>
        <w:t>H</w:t>
      </w:r>
      <w:r w:rsidR="001B7BD1" w:rsidRPr="00804BDB">
        <w:rPr>
          <w:rFonts w:eastAsia="Garamond"/>
          <w:b/>
          <w:sz w:val="44"/>
          <w:szCs w:val="44"/>
        </w:rPr>
        <w:t>arsh Patel</w:t>
      </w:r>
    </w:p>
    <w:p w14:paraId="00000003" w14:textId="334F60F0" w:rsidR="00694EC3" w:rsidRPr="002F62A4" w:rsidRDefault="00227B1A">
      <w:pPr>
        <w:widowControl w:val="0"/>
        <w:jc w:val="center"/>
        <w:rPr>
          <w:rFonts w:eastAsia="Garamond"/>
          <w:sz w:val="24"/>
          <w:szCs w:val="24"/>
        </w:rPr>
      </w:pPr>
      <w:r w:rsidRPr="002F62A4">
        <w:rPr>
          <w:rFonts w:eastAsia="Garamond"/>
          <w:sz w:val="24"/>
          <w:szCs w:val="24"/>
        </w:rPr>
        <w:t xml:space="preserve">●  </w:t>
      </w:r>
      <w:r w:rsidR="005D2427" w:rsidRPr="002F62A4">
        <w:rPr>
          <w:rFonts w:eastAsia="Garamond"/>
          <w:sz w:val="24"/>
          <w:szCs w:val="24"/>
        </w:rPr>
        <w:t>+1-437-981-3011</w:t>
      </w:r>
      <w:r w:rsidRPr="002F62A4">
        <w:rPr>
          <w:rFonts w:eastAsia="Garamond"/>
          <w:sz w:val="24"/>
          <w:szCs w:val="24"/>
        </w:rPr>
        <w:t xml:space="preserve"> ●   </w:t>
      </w:r>
      <w:r w:rsidR="001B7BD1" w:rsidRPr="002F62A4">
        <w:rPr>
          <w:rFonts w:eastAsia="Garamond"/>
          <w:sz w:val="24"/>
          <w:szCs w:val="24"/>
        </w:rPr>
        <w:t>harsh9797@outlook.com</w:t>
      </w:r>
    </w:p>
    <w:p w14:paraId="00000004" w14:textId="77777777" w:rsidR="00694EC3" w:rsidRPr="00804BDB" w:rsidRDefault="00694EC3">
      <w:pPr>
        <w:pBdr>
          <w:bottom w:val="single" w:sz="4" w:space="1" w:color="000000"/>
        </w:pBdr>
        <w:rPr>
          <w:rFonts w:eastAsia="Franklin Gothic"/>
        </w:rPr>
      </w:pPr>
    </w:p>
    <w:p w14:paraId="00000005" w14:textId="77777777" w:rsidR="00694EC3" w:rsidRPr="005D2427" w:rsidRDefault="00227B1A">
      <w:pPr>
        <w:pBdr>
          <w:bottom w:val="single" w:sz="4" w:space="1" w:color="000000"/>
        </w:pBdr>
        <w:rPr>
          <w:rFonts w:eastAsia="Garamond"/>
          <w:b/>
          <w:sz w:val="24"/>
          <w:szCs w:val="24"/>
        </w:rPr>
      </w:pPr>
      <w:r w:rsidRPr="005D2427">
        <w:rPr>
          <w:rFonts w:eastAsia="Garamond"/>
          <w:b/>
          <w:sz w:val="24"/>
          <w:szCs w:val="24"/>
        </w:rPr>
        <w:t>EXPERIENCE</w:t>
      </w:r>
    </w:p>
    <w:p w14:paraId="13A8436F" w14:textId="77777777" w:rsidR="00465FF1" w:rsidRPr="00804BDB" w:rsidRDefault="00465FF1">
      <w:pPr>
        <w:tabs>
          <w:tab w:val="right" w:pos="10800"/>
        </w:tabs>
        <w:rPr>
          <w:rFonts w:eastAsia="Garamond"/>
          <w:b/>
          <w:sz w:val="22"/>
          <w:szCs w:val="22"/>
        </w:rPr>
      </w:pPr>
    </w:p>
    <w:p w14:paraId="00000007" w14:textId="2CB6F7AF" w:rsidR="00694EC3" w:rsidRPr="005D2427" w:rsidRDefault="001B7BD1">
      <w:pPr>
        <w:tabs>
          <w:tab w:val="right" w:pos="10800"/>
        </w:tabs>
        <w:rPr>
          <w:rFonts w:eastAsia="Garamond"/>
        </w:rPr>
      </w:pPr>
      <w:r w:rsidRPr="005D2427">
        <w:rPr>
          <w:rFonts w:eastAsia="Garamond"/>
          <w:b/>
          <w:bCs/>
        </w:rPr>
        <w:t>Mechanical</w:t>
      </w:r>
      <w:r w:rsidR="00BE7995" w:rsidRPr="005D2427">
        <w:rPr>
          <w:rFonts w:eastAsia="Garamond"/>
          <w:b/>
          <w:bCs/>
        </w:rPr>
        <w:t xml:space="preserve"> R&amp;D</w:t>
      </w:r>
      <w:r w:rsidRPr="005D2427">
        <w:rPr>
          <w:rFonts w:eastAsia="Garamond"/>
          <w:b/>
          <w:bCs/>
        </w:rPr>
        <w:t xml:space="preserve"> </w:t>
      </w:r>
      <w:r w:rsidR="00404D78">
        <w:rPr>
          <w:rFonts w:eastAsia="Garamond"/>
          <w:b/>
          <w:bCs/>
        </w:rPr>
        <w:t xml:space="preserve">and Project Engineer </w:t>
      </w:r>
      <w:r w:rsidRPr="005D2427">
        <w:rPr>
          <w:rFonts w:eastAsia="Garamond"/>
          <w:b/>
          <w:bCs/>
        </w:rPr>
        <w:t>EIT</w:t>
      </w:r>
      <w:r w:rsidR="00C10276" w:rsidRPr="005D2427">
        <w:rPr>
          <w:rFonts w:eastAsia="Garamond"/>
        </w:rPr>
        <w:tab/>
        <w:t xml:space="preserve"> Sep</w:t>
      </w:r>
      <w:r w:rsidR="005D2427">
        <w:rPr>
          <w:rFonts w:eastAsia="Garamond"/>
        </w:rPr>
        <w:t xml:space="preserve"> 2020</w:t>
      </w:r>
      <w:r w:rsidR="00227B1A" w:rsidRPr="005D2427">
        <w:rPr>
          <w:rFonts w:eastAsia="Garamond"/>
        </w:rPr>
        <w:t xml:space="preserve"> - Present</w:t>
      </w:r>
    </w:p>
    <w:p w14:paraId="00000008" w14:textId="4DF726E2" w:rsidR="00694EC3" w:rsidRPr="005D2427" w:rsidRDefault="001B7BD1">
      <w:pPr>
        <w:tabs>
          <w:tab w:val="right" w:pos="10800"/>
        </w:tabs>
        <w:spacing w:line="288" w:lineRule="auto"/>
        <w:rPr>
          <w:rFonts w:eastAsia="Garamond"/>
        </w:rPr>
      </w:pPr>
      <w:proofErr w:type="spellStart"/>
      <w:r w:rsidRPr="005D2427">
        <w:rPr>
          <w:rFonts w:eastAsia="Garamond"/>
        </w:rPr>
        <w:t>Adhmiradhes</w:t>
      </w:r>
      <w:proofErr w:type="spellEnd"/>
      <w:r w:rsidR="00227B1A" w:rsidRPr="005D2427">
        <w:rPr>
          <w:rFonts w:eastAsia="Garamond"/>
        </w:rPr>
        <w:t xml:space="preserve"> | </w:t>
      </w:r>
      <w:r w:rsidRPr="005D2427">
        <w:rPr>
          <w:rFonts w:eastAsia="Garamond"/>
        </w:rPr>
        <w:t>Sudbury, ON</w:t>
      </w:r>
    </w:p>
    <w:p w14:paraId="0B3DD6FA" w14:textId="3332867F" w:rsidR="00465FF1" w:rsidRPr="005D2427" w:rsidRDefault="00404D78" w:rsidP="00465FF1">
      <w:pPr>
        <w:pStyle w:val="ListParagraph"/>
        <w:numPr>
          <w:ilvl w:val="0"/>
          <w:numId w:val="6"/>
        </w:numPr>
        <w:tabs>
          <w:tab w:val="right" w:pos="10800"/>
        </w:tabs>
        <w:spacing w:before="60" w:line="264" w:lineRule="auto"/>
        <w:ind w:left="426" w:hanging="284"/>
        <w:rPr>
          <w:rFonts w:eastAsia="Garamond"/>
        </w:rPr>
      </w:pPr>
      <w:r>
        <w:rPr>
          <w:rFonts w:eastAsia="Garamond"/>
        </w:rPr>
        <w:t>Develope</w:t>
      </w:r>
      <w:r w:rsidR="00C437C0" w:rsidRPr="005D2427">
        <w:rPr>
          <w:rFonts w:eastAsia="Garamond"/>
        </w:rPr>
        <w:t>d</w:t>
      </w:r>
      <w:r>
        <w:rPr>
          <w:rFonts w:eastAsia="Garamond"/>
        </w:rPr>
        <w:t xml:space="preserve"> profound </w:t>
      </w:r>
      <w:r w:rsidR="00C11B86">
        <w:rPr>
          <w:rFonts w:eastAsia="Garamond"/>
        </w:rPr>
        <w:t>knowledge</w:t>
      </w:r>
      <w:r w:rsidR="00C437C0" w:rsidRPr="005D2427">
        <w:rPr>
          <w:rFonts w:eastAsia="Garamond"/>
        </w:rPr>
        <w:t xml:space="preserve"> about</w:t>
      </w:r>
      <w:r w:rsidR="00465FF1" w:rsidRPr="005D2427">
        <w:rPr>
          <w:rFonts w:eastAsia="Garamond"/>
        </w:rPr>
        <w:t xml:space="preserve"> renewable energy</w:t>
      </w:r>
      <w:r>
        <w:rPr>
          <w:rFonts w:eastAsia="Garamond"/>
        </w:rPr>
        <w:t>,</w:t>
      </w:r>
      <w:r w:rsidR="00465FF1" w:rsidRPr="005D2427">
        <w:rPr>
          <w:rFonts w:eastAsia="Garamond"/>
        </w:rPr>
        <w:t xml:space="preserve"> hydrogen energy</w:t>
      </w:r>
      <w:r w:rsidR="00C10276">
        <w:rPr>
          <w:rFonts w:eastAsia="Garamond"/>
        </w:rPr>
        <w:t>,</w:t>
      </w:r>
      <w:r w:rsidR="00465FF1" w:rsidRPr="005D2427">
        <w:rPr>
          <w:rFonts w:eastAsia="Garamond"/>
        </w:rPr>
        <w:t xml:space="preserve"> and cryogenics</w:t>
      </w:r>
      <w:r w:rsidR="00804BDB" w:rsidRPr="005D2427">
        <w:rPr>
          <w:rFonts w:eastAsia="Garamond"/>
        </w:rPr>
        <w:t xml:space="preserve"> in mine chilling</w:t>
      </w:r>
      <w:r w:rsidR="00465FF1" w:rsidRPr="005D2427">
        <w:rPr>
          <w:rFonts w:eastAsia="Garamond"/>
        </w:rPr>
        <w:t>.</w:t>
      </w:r>
    </w:p>
    <w:p w14:paraId="5E6CE3A6" w14:textId="593CBD8A" w:rsidR="00465FF1" w:rsidRPr="005D2427" w:rsidRDefault="00465FF1" w:rsidP="00465FF1">
      <w:pPr>
        <w:pStyle w:val="ListParagraph"/>
        <w:numPr>
          <w:ilvl w:val="0"/>
          <w:numId w:val="6"/>
        </w:numPr>
        <w:tabs>
          <w:tab w:val="right" w:pos="10800"/>
        </w:tabs>
        <w:spacing w:before="60" w:line="264" w:lineRule="auto"/>
        <w:ind w:left="426" w:hanging="284"/>
        <w:rPr>
          <w:rFonts w:eastAsia="Garamond"/>
        </w:rPr>
      </w:pPr>
      <w:r w:rsidRPr="005D2427">
        <w:rPr>
          <w:rFonts w:eastAsia="Garamond"/>
        </w:rPr>
        <w:t>Did business development for current project</w:t>
      </w:r>
      <w:r w:rsidR="002F62A4" w:rsidRPr="005D2427">
        <w:rPr>
          <w:rFonts w:eastAsia="Garamond"/>
        </w:rPr>
        <w:t>s</w:t>
      </w:r>
      <w:r w:rsidRPr="005D2427">
        <w:rPr>
          <w:rFonts w:eastAsia="Garamond"/>
        </w:rPr>
        <w:t xml:space="preserve"> and R&amp;D for upcoming projects regarding mathematical calculation and design and simulation with SolidWorks.</w:t>
      </w:r>
    </w:p>
    <w:p w14:paraId="0A40431C" w14:textId="3D8C84FE" w:rsidR="007155D1" w:rsidRPr="005D2427" w:rsidRDefault="007155D1" w:rsidP="00465FF1">
      <w:pPr>
        <w:pStyle w:val="ListParagraph"/>
        <w:numPr>
          <w:ilvl w:val="0"/>
          <w:numId w:val="6"/>
        </w:numPr>
        <w:tabs>
          <w:tab w:val="right" w:pos="10800"/>
        </w:tabs>
        <w:spacing w:before="60" w:line="264" w:lineRule="auto"/>
        <w:ind w:left="426" w:hanging="284"/>
        <w:rPr>
          <w:rFonts w:eastAsia="Garamond"/>
        </w:rPr>
      </w:pPr>
      <w:r w:rsidRPr="005D2427">
        <w:rPr>
          <w:rFonts w:eastAsia="Garamond"/>
        </w:rPr>
        <w:t xml:space="preserve">Budgeting and estimating for </w:t>
      </w:r>
      <w:r w:rsidR="005D2427" w:rsidRPr="005D2427">
        <w:rPr>
          <w:rFonts w:eastAsia="Garamond"/>
        </w:rPr>
        <w:t xml:space="preserve">a </w:t>
      </w:r>
      <w:r w:rsidRPr="005D2427">
        <w:rPr>
          <w:rFonts w:eastAsia="Garamond"/>
        </w:rPr>
        <w:t>project, buying materials</w:t>
      </w:r>
      <w:r w:rsidR="005D2427" w:rsidRPr="005D2427">
        <w:rPr>
          <w:rFonts w:eastAsia="Garamond"/>
        </w:rPr>
        <w:t>,</w:t>
      </w:r>
      <w:r w:rsidRPr="005D2427">
        <w:rPr>
          <w:rFonts w:eastAsia="Garamond"/>
        </w:rPr>
        <w:t xml:space="preserve"> and labor.</w:t>
      </w:r>
    </w:p>
    <w:p w14:paraId="41D27369" w14:textId="2F39E260" w:rsidR="00BE7995" w:rsidRPr="005D2427" w:rsidRDefault="00BE7995" w:rsidP="00465FF1">
      <w:pPr>
        <w:pStyle w:val="ListParagraph"/>
        <w:numPr>
          <w:ilvl w:val="0"/>
          <w:numId w:val="6"/>
        </w:numPr>
        <w:tabs>
          <w:tab w:val="right" w:pos="10800"/>
        </w:tabs>
        <w:spacing w:before="60" w:line="264" w:lineRule="auto"/>
        <w:ind w:left="426" w:hanging="284"/>
        <w:rPr>
          <w:rFonts w:eastAsia="Garamond"/>
        </w:rPr>
      </w:pPr>
      <w:r w:rsidRPr="005D2427">
        <w:rPr>
          <w:rFonts w:eastAsia="Garamond"/>
        </w:rPr>
        <w:t xml:space="preserve">Did testing in </w:t>
      </w:r>
      <w:r w:rsidR="00E35BD2">
        <w:rPr>
          <w:rFonts w:eastAsia="Garamond"/>
        </w:rPr>
        <w:t xml:space="preserve">the </w:t>
      </w:r>
      <w:r w:rsidRPr="005D2427">
        <w:rPr>
          <w:rFonts w:eastAsia="Garamond"/>
        </w:rPr>
        <w:t>mine for ongoing projects for mine ventilation and cooling.</w:t>
      </w:r>
    </w:p>
    <w:p w14:paraId="1C483D79" w14:textId="7EAC3353" w:rsidR="00BE7995" w:rsidRPr="005D2427" w:rsidRDefault="00BE7995" w:rsidP="00465FF1">
      <w:pPr>
        <w:pStyle w:val="ListParagraph"/>
        <w:numPr>
          <w:ilvl w:val="0"/>
          <w:numId w:val="6"/>
        </w:numPr>
        <w:tabs>
          <w:tab w:val="right" w:pos="10800"/>
        </w:tabs>
        <w:spacing w:before="60" w:line="264" w:lineRule="auto"/>
        <w:ind w:left="426" w:hanging="284"/>
        <w:rPr>
          <w:rFonts w:eastAsia="Garamond"/>
        </w:rPr>
      </w:pPr>
      <w:r w:rsidRPr="005D2427">
        <w:rPr>
          <w:rFonts w:eastAsia="Garamond"/>
        </w:rPr>
        <w:t xml:space="preserve">Attended </w:t>
      </w:r>
      <w:r w:rsidR="00E35BD2">
        <w:rPr>
          <w:rFonts w:eastAsia="Garamond"/>
        </w:rPr>
        <w:t xml:space="preserve">the </w:t>
      </w:r>
      <w:r w:rsidRPr="005D2427">
        <w:rPr>
          <w:rFonts w:eastAsia="Garamond"/>
        </w:rPr>
        <w:t xml:space="preserve">hydrogen energy conference 2021 as </w:t>
      </w:r>
      <w:r w:rsidR="005D2427" w:rsidRPr="005D2427">
        <w:rPr>
          <w:rFonts w:eastAsia="Garamond"/>
        </w:rPr>
        <w:t xml:space="preserve">a </w:t>
      </w:r>
      <w:r w:rsidRPr="005D2427">
        <w:rPr>
          <w:rFonts w:eastAsia="Garamond"/>
        </w:rPr>
        <w:t>company representative and did business development</w:t>
      </w:r>
    </w:p>
    <w:p w14:paraId="211BCAEF" w14:textId="36692557" w:rsidR="00465FF1" w:rsidRPr="005D2427" w:rsidRDefault="00465FF1" w:rsidP="00465FF1">
      <w:pPr>
        <w:pStyle w:val="ListParagraph"/>
        <w:numPr>
          <w:ilvl w:val="0"/>
          <w:numId w:val="6"/>
        </w:numPr>
        <w:tabs>
          <w:tab w:val="right" w:pos="10800"/>
        </w:tabs>
        <w:spacing w:before="60" w:line="264" w:lineRule="auto"/>
        <w:ind w:left="426" w:hanging="284"/>
        <w:rPr>
          <w:rFonts w:eastAsia="Garamond"/>
        </w:rPr>
      </w:pPr>
      <w:r w:rsidRPr="005D2427">
        <w:rPr>
          <w:rFonts w:eastAsia="Garamond"/>
        </w:rPr>
        <w:t>Project management, writing technical report</w:t>
      </w:r>
      <w:r w:rsidR="002F62A4" w:rsidRPr="005D2427">
        <w:rPr>
          <w:rFonts w:eastAsia="Garamond"/>
        </w:rPr>
        <w:t>s</w:t>
      </w:r>
      <w:r w:rsidRPr="005D2427">
        <w:rPr>
          <w:rFonts w:eastAsia="Garamond"/>
        </w:rPr>
        <w:t xml:space="preserve"> and proposal</w:t>
      </w:r>
      <w:r w:rsidR="002F62A4" w:rsidRPr="005D2427">
        <w:rPr>
          <w:rFonts w:eastAsia="Garamond"/>
        </w:rPr>
        <w:t>s</w:t>
      </w:r>
      <w:r w:rsidRPr="005D2427">
        <w:rPr>
          <w:rFonts w:eastAsia="Garamond"/>
        </w:rPr>
        <w:t xml:space="preserve"> for upcoming projects</w:t>
      </w:r>
      <w:r w:rsidR="00C437C0" w:rsidRPr="005D2427">
        <w:rPr>
          <w:rFonts w:eastAsia="Garamond"/>
        </w:rPr>
        <w:t>.</w:t>
      </w:r>
    </w:p>
    <w:p w14:paraId="59BF16FD" w14:textId="3B83C777" w:rsidR="00C437C0" w:rsidRPr="005D2427" w:rsidRDefault="00C437C0" w:rsidP="00465FF1">
      <w:pPr>
        <w:pStyle w:val="ListParagraph"/>
        <w:numPr>
          <w:ilvl w:val="0"/>
          <w:numId w:val="6"/>
        </w:numPr>
        <w:tabs>
          <w:tab w:val="right" w:pos="10800"/>
        </w:tabs>
        <w:spacing w:before="60" w:line="264" w:lineRule="auto"/>
        <w:ind w:left="426" w:hanging="284"/>
        <w:rPr>
          <w:rFonts w:eastAsia="Garamond"/>
        </w:rPr>
      </w:pPr>
      <w:r w:rsidRPr="005D2427">
        <w:rPr>
          <w:rFonts w:eastAsia="Garamond"/>
        </w:rPr>
        <w:t>Budgeting and scheduling for projects</w:t>
      </w:r>
      <w:r w:rsidR="00A04F0E" w:rsidRPr="005D2427">
        <w:rPr>
          <w:rFonts w:eastAsia="Garamond"/>
        </w:rPr>
        <w:t xml:space="preserve"> &amp; new </w:t>
      </w:r>
      <w:r w:rsidR="00C11B86" w:rsidRPr="005D2427">
        <w:rPr>
          <w:rFonts w:eastAsia="Garamond"/>
        </w:rPr>
        <w:t>projects</w:t>
      </w:r>
      <w:r w:rsidR="00A04F0E" w:rsidRPr="005D2427">
        <w:rPr>
          <w:rFonts w:eastAsia="Garamond"/>
        </w:rPr>
        <w:t xml:space="preserve"> (product)</w:t>
      </w:r>
      <w:r w:rsidR="005D2427" w:rsidRPr="005D2427">
        <w:rPr>
          <w:rFonts w:eastAsia="Garamond"/>
        </w:rPr>
        <w:t xml:space="preserve"> development.</w:t>
      </w:r>
    </w:p>
    <w:p w14:paraId="40209420" w14:textId="2AD96FA1" w:rsidR="00A04F0E" w:rsidRPr="005D2427" w:rsidRDefault="00A04F0E" w:rsidP="00465FF1">
      <w:pPr>
        <w:pStyle w:val="ListParagraph"/>
        <w:numPr>
          <w:ilvl w:val="0"/>
          <w:numId w:val="6"/>
        </w:numPr>
        <w:tabs>
          <w:tab w:val="right" w:pos="10800"/>
        </w:tabs>
        <w:spacing w:before="60" w:line="264" w:lineRule="auto"/>
        <w:ind w:left="426" w:hanging="284"/>
        <w:rPr>
          <w:rFonts w:eastAsia="Garamond"/>
        </w:rPr>
      </w:pPr>
      <w:r w:rsidRPr="005D2427">
        <w:rPr>
          <w:rFonts w:eastAsia="Garamond"/>
        </w:rPr>
        <w:t>Leading</w:t>
      </w:r>
      <w:r w:rsidR="00E35BD2">
        <w:rPr>
          <w:rFonts w:eastAsia="Garamond"/>
        </w:rPr>
        <w:t xml:space="preserve"> consulting</w:t>
      </w:r>
      <w:r w:rsidRPr="005D2427">
        <w:rPr>
          <w:rFonts w:eastAsia="Garamond"/>
        </w:rPr>
        <w:t xml:space="preserve"> projects like machine reliability</w:t>
      </w:r>
      <w:r w:rsidR="005D2427">
        <w:rPr>
          <w:rFonts w:eastAsia="Garamond"/>
        </w:rPr>
        <w:t xml:space="preserve"> in mine</w:t>
      </w:r>
      <w:r w:rsidR="00E35BD2">
        <w:rPr>
          <w:rFonts w:eastAsia="Garamond"/>
        </w:rPr>
        <w:t>(India)</w:t>
      </w:r>
      <w:r w:rsidRPr="005D2427">
        <w:rPr>
          <w:rFonts w:eastAsia="Garamond"/>
        </w:rPr>
        <w:t xml:space="preserve">, LRT California, </w:t>
      </w:r>
      <w:r w:rsidR="00C10276">
        <w:rPr>
          <w:rFonts w:eastAsia="Garamond"/>
        </w:rPr>
        <w:t xml:space="preserve">the </w:t>
      </w:r>
      <w:r w:rsidRPr="005D2427">
        <w:rPr>
          <w:rFonts w:eastAsia="Garamond"/>
        </w:rPr>
        <w:t>mine ventilation system</w:t>
      </w:r>
      <w:r w:rsidR="00C11B86">
        <w:rPr>
          <w:rFonts w:eastAsia="Garamond"/>
        </w:rPr>
        <w:t xml:space="preserve"> in Sweden mine</w:t>
      </w:r>
      <w:r w:rsidRPr="005D2427">
        <w:rPr>
          <w:rFonts w:eastAsia="Garamond"/>
        </w:rPr>
        <w:t>, and machine maintenance</w:t>
      </w:r>
    </w:p>
    <w:p w14:paraId="615BE00B" w14:textId="77777777" w:rsidR="00465FF1" w:rsidRPr="005D2427" w:rsidRDefault="00465FF1" w:rsidP="00465FF1">
      <w:pPr>
        <w:pStyle w:val="ListParagraph"/>
        <w:tabs>
          <w:tab w:val="right" w:pos="10800"/>
        </w:tabs>
        <w:spacing w:before="60" w:line="264" w:lineRule="auto"/>
        <w:ind w:left="426"/>
        <w:rPr>
          <w:rFonts w:eastAsia="Garamond"/>
        </w:rPr>
      </w:pPr>
    </w:p>
    <w:p w14:paraId="2BE17CFA" w14:textId="529FBEE6" w:rsidR="00465FF1" w:rsidRPr="005D2427" w:rsidRDefault="00465FF1" w:rsidP="00465FF1">
      <w:pPr>
        <w:tabs>
          <w:tab w:val="right" w:pos="10800"/>
        </w:tabs>
        <w:rPr>
          <w:rFonts w:eastAsia="Garamond"/>
        </w:rPr>
      </w:pPr>
      <w:r w:rsidRPr="005D2427">
        <w:rPr>
          <w:rFonts w:eastAsia="Garamond"/>
          <w:b/>
          <w:bCs/>
        </w:rPr>
        <w:t>Graduate Research Assistant</w:t>
      </w:r>
      <w:r w:rsidR="00973496" w:rsidRPr="005D2427">
        <w:rPr>
          <w:rFonts w:eastAsia="Garamond"/>
        </w:rPr>
        <w:tab/>
        <w:t xml:space="preserve"> March</w:t>
      </w:r>
      <w:r w:rsidRPr="005D2427">
        <w:rPr>
          <w:rFonts w:eastAsia="Garamond"/>
        </w:rPr>
        <w:t xml:space="preserve"> 2019 -March 2021</w:t>
      </w:r>
    </w:p>
    <w:p w14:paraId="04843D0B" w14:textId="77777777" w:rsidR="00465FF1" w:rsidRPr="005D2427" w:rsidRDefault="00465FF1" w:rsidP="00465FF1">
      <w:pPr>
        <w:tabs>
          <w:tab w:val="right" w:pos="10800"/>
        </w:tabs>
        <w:rPr>
          <w:rFonts w:eastAsia="Garamond"/>
        </w:rPr>
      </w:pPr>
      <w:r w:rsidRPr="005D2427">
        <w:rPr>
          <w:rFonts w:eastAsia="Garamond"/>
        </w:rPr>
        <w:t>Laurentian University | Sudbury, ON</w:t>
      </w:r>
      <w:r w:rsidRPr="005D2427">
        <w:rPr>
          <w:rFonts w:eastAsia="Garamond"/>
        </w:rPr>
        <w:tab/>
      </w:r>
    </w:p>
    <w:p w14:paraId="602687A4" w14:textId="6DAB574F" w:rsidR="00465FF1" w:rsidRPr="005D2427" w:rsidRDefault="00C437C0" w:rsidP="00465FF1">
      <w:pPr>
        <w:pStyle w:val="ListParagraph"/>
        <w:numPr>
          <w:ilvl w:val="0"/>
          <w:numId w:val="11"/>
        </w:numPr>
        <w:spacing w:after="160"/>
        <w:ind w:left="426" w:hanging="284"/>
      </w:pPr>
      <w:r w:rsidRPr="005D2427">
        <w:t>Gained</w:t>
      </w:r>
      <w:r w:rsidR="00465FF1" w:rsidRPr="005D2427">
        <w:t xml:space="preserve"> knowledge of composite material and finite element analysis</w:t>
      </w:r>
      <w:r w:rsidRPr="005D2427">
        <w:t xml:space="preserve"> for creating models and analysis of structures</w:t>
      </w:r>
    </w:p>
    <w:p w14:paraId="412E84B5" w14:textId="77777777" w:rsidR="00465FF1" w:rsidRPr="005D2427" w:rsidRDefault="00465FF1" w:rsidP="00465FF1">
      <w:pPr>
        <w:pStyle w:val="ListParagraph"/>
        <w:numPr>
          <w:ilvl w:val="0"/>
          <w:numId w:val="11"/>
        </w:numPr>
        <w:spacing w:after="160"/>
        <w:ind w:left="426" w:hanging="284"/>
      </w:pPr>
      <w:r w:rsidRPr="005D2427">
        <w:t xml:space="preserve">Generated design and calculation for composite structure by </w:t>
      </w:r>
      <w:r w:rsidRPr="005D2427">
        <w:rPr>
          <w:b/>
          <w:bCs/>
        </w:rPr>
        <w:t>Abaqus.</w:t>
      </w:r>
    </w:p>
    <w:p w14:paraId="30A5DD56" w14:textId="48B51EC9" w:rsidR="00465FF1" w:rsidRPr="005D2427" w:rsidRDefault="00465FF1" w:rsidP="00465FF1">
      <w:pPr>
        <w:pStyle w:val="ListParagraph"/>
        <w:numPr>
          <w:ilvl w:val="0"/>
          <w:numId w:val="11"/>
        </w:numPr>
        <w:spacing w:after="160"/>
        <w:ind w:left="426" w:hanging="284"/>
      </w:pPr>
      <w:r w:rsidRPr="005D2427">
        <w:t xml:space="preserve">Design </w:t>
      </w:r>
      <w:r w:rsidR="00404D78" w:rsidRPr="005D2427">
        <w:t xml:space="preserve">and </w:t>
      </w:r>
      <w:r w:rsidR="00404D78" w:rsidRPr="00404D78">
        <w:rPr>
          <w:b/>
          <w:bCs/>
        </w:rPr>
        <w:t>FEA</w:t>
      </w:r>
      <w:r w:rsidR="00404D78">
        <w:t xml:space="preserve"> </w:t>
      </w:r>
      <w:r w:rsidRPr="00404D78">
        <w:rPr>
          <w:b/>
          <w:bCs/>
        </w:rPr>
        <w:t>analysis</w:t>
      </w:r>
      <w:r w:rsidRPr="005D2427">
        <w:t xml:space="preserve"> of cad models, structure, and failure testing.</w:t>
      </w:r>
    </w:p>
    <w:p w14:paraId="6628EDF4" w14:textId="77777777" w:rsidR="00465FF1" w:rsidRPr="005D2427" w:rsidRDefault="00465FF1" w:rsidP="00465FF1">
      <w:pPr>
        <w:pStyle w:val="ListParagraph"/>
        <w:numPr>
          <w:ilvl w:val="0"/>
          <w:numId w:val="11"/>
        </w:numPr>
        <w:spacing w:after="160"/>
        <w:ind w:left="426" w:hanging="284"/>
      </w:pPr>
      <w:r w:rsidRPr="005D2427">
        <w:t>Machine learning for composite material.</w:t>
      </w:r>
    </w:p>
    <w:p w14:paraId="4B3D8EF1" w14:textId="77777777" w:rsidR="00465FF1" w:rsidRPr="005D2427" w:rsidRDefault="00465FF1" w:rsidP="00465FF1">
      <w:pPr>
        <w:pStyle w:val="ListParagraph"/>
        <w:numPr>
          <w:ilvl w:val="0"/>
          <w:numId w:val="11"/>
        </w:numPr>
        <w:spacing w:after="160"/>
        <w:ind w:left="426" w:hanging="284"/>
      </w:pPr>
      <w:r w:rsidRPr="005D2427">
        <w:t>Created models for upcoming research projects.</w:t>
      </w:r>
    </w:p>
    <w:p w14:paraId="0000000D" w14:textId="1CAF02C1" w:rsidR="00694EC3" w:rsidRPr="005D2427" w:rsidRDefault="00465FF1" w:rsidP="00465FF1">
      <w:pPr>
        <w:pStyle w:val="ListParagraph"/>
        <w:numPr>
          <w:ilvl w:val="0"/>
          <w:numId w:val="11"/>
        </w:numPr>
        <w:spacing w:after="160"/>
        <w:ind w:left="426" w:hanging="284"/>
      </w:pPr>
      <w:r w:rsidRPr="005D2427">
        <w:t>Detailed analysis of the piezoelectric composite and their filler shape as well as materials.</w:t>
      </w:r>
    </w:p>
    <w:p w14:paraId="0000000E" w14:textId="6A3B1885" w:rsidR="00694EC3" w:rsidRPr="005D2427" w:rsidRDefault="00FA3417">
      <w:pPr>
        <w:tabs>
          <w:tab w:val="right" w:pos="10800"/>
        </w:tabs>
        <w:rPr>
          <w:rFonts w:eastAsia="Garamond"/>
          <w:b/>
          <w:bCs/>
        </w:rPr>
      </w:pPr>
      <w:r w:rsidRPr="005D2427">
        <w:rPr>
          <w:b/>
          <w:bCs/>
        </w:rPr>
        <w:t xml:space="preserve">Assistant Engineering </w:t>
      </w:r>
      <w:r w:rsidR="005D2427" w:rsidRPr="005D2427">
        <w:rPr>
          <w:b/>
          <w:bCs/>
        </w:rPr>
        <w:t>Manager</w:t>
      </w:r>
      <w:r w:rsidRPr="005D2427">
        <w:rPr>
          <w:b/>
          <w:bCs/>
        </w:rPr>
        <w:t xml:space="preserve"> (Mechanical</w:t>
      </w:r>
      <w:r w:rsidR="00404D78">
        <w:rPr>
          <w:b/>
          <w:bCs/>
        </w:rPr>
        <w:t xml:space="preserve"> Design</w:t>
      </w:r>
      <w:r w:rsidRPr="005D2427">
        <w:rPr>
          <w:b/>
          <w:bCs/>
        </w:rPr>
        <w:t>)</w:t>
      </w:r>
      <w:r w:rsidR="00973496" w:rsidRPr="005D2427">
        <w:rPr>
          <w:rFonts w:eastAsia="Garamond"/>
          <w:b/>
          <w:bCs/>
        </w:rPr>
        <w:tab/>
        <w:t xml:space="preserve"> </w:t>
      </w:r>
      <w:r w:rsidR="00973496" w:rsidRPr="00973496">
        <w:rPr>
          <w:rFonts w:eastAsia="Garamond"/>
        </w:rPr>
        <w:t>March</w:t>
      </w:r>
      <w:r w:rsidR="00227B1A" w:rsidRPr="005D2427">
        <w:rPr>
          <w:rFonts w:eastAsia="Garamond"/>
        </w:rPr>
        <w:t>. 201</w:t>
      </w:r>
      <w:r w:rsidR="00AE782C" w:rsidRPr="005D2427">
        <w:rPr>
          <w:rFonts w:eastAsia="Garamond"/>
        </w:rPr>
        <w:t>7</w:t>
      </w:r>
      <w:r w:rsidR="00227B1A" w:rsidRPr="005D2427">
        <w:rPr>
          <w:rFonts w:eastAsia="Garamond"/>
        </w:rPr>
        <w:t xml:space="preserve"> - Dec. 201</w:t>
      </w:r>
      <w:r w:rsidR="00AE782C" w:rsidRPr="005D2427">
        <w:rPr>
          <w:rFonts w:eastAsia="Garamond"/>
        </w:rPr>
        <w:t>8</w:t>
      </w:r>
    </w:p>
    <w:p w14:paraId="0000000F" w14:textId="230E266B" w:rsidR="00694EC3" w:rsidRPr="005D2427" w:rsidRDefault="00FA3417">
      <w:pPr>
        <w:tabs>
          <w:tab w:val="right" w:pos="10800"/>
        </w:tabs>
        <w:spacing w:line="288" w:lineRule="auto"/>
        <w:rPr>
          <w:rFonts w:eastAsia="Garamond"/>
          <w:u w:val="single"/>
        </w:rPr>
      </w:pPr>
      <w:r w:rsidRPr="005D2427">
        <w:t>Seva Engineering and Consulting</w:t>
      </w:r>
      <w:r w:rsidR="00227B1A" w:rsidRPr="005D2427">
        <w:rPr>
          <w:rFonts w:eastAsia="Garamond"/>
        </w:rPr>
        <w:t xml:space="preserve"> | </w:t>
      </w:r>
      <w:r w:rsidRPr="005D2427">
        <w:rPr>
          <w:rFonts w:eastAsia="Garamond"/>
        </w:rPr>
        <w:t>Ahmedabad</w:t>
      </w:r>
      <w:r w:rsidR="00227B1A" w:rsidRPr="005D2427">
        <w:rPr>
          <w:rFonts w:eastAsia="Garamond"/>
        </w:rPr>
        <w:t xml:space="preserve">, </w:t>
      </w:r>
      <w:r w:rsidRPr="005D2427">
        <w:rPr>
          <w:rFonts w:eastAsia="Garamond"/>
        </w:rPr>
        <w:t>Ind</w:t>
      </w:r>
      <w:r w:rsidR="00227B1A" w:rsidRPr="005D2427">
        <w:rPr>
          <w:rFonts w:eastAsia="Garamond"/>
        </w:rPr>
        <w:tab/>
      </w:r>
    </w:p>
    <w:p w14:paraId="6087F952" w14:textId="77777777" w:rsidR="00465FF1" w:rsidRPr="005D2427" w:rsidRDefault="00465FF1" w:rsidP="00465FF1">
      <w:pPr>
        <w:pStyle w:val="ListParagraph"/>
        <w:numPr>
          <w:ilvl w:val="0"/>
          <w:numId w:val="8"/>
        </w:numPr>
        <w:spacing w:after="160"/>
        <w:ind w:left="426" w:hanging="284"/>
        <w:jc w:val="both"/>
      </w:pPr>
      <w:r w:rsidRPr="005D2427">
        <w:t>Heading a team of 6 multi-talented junior engineers and interns, executing various tasks including design studies, product improvement, technical sales support, Budgeting, and manufacturing.</w:t>
      </w:r>
    </w:p>
    <w:p w14:paraId="5B74981A" w14:textId="71F84A2F" w:rsidR="00465FF1" w:rsidRPr="005D2427" w:rsidRDefault="00465FF1" w:rsidP="005D2427">
      <w:pPr>
        <w:pStyle w:val="ListParagraph"/>
        <w:numPr>
          <w:ilvl w:val="0"/>
          <w:numId w:val="8"/>
        </w:numPr>
        <w:spacing w:after="160"/>
        <w:ind w:left="426" w:hanging="284"/>
        <w:jc w:val="both"/>
      </w:pPr>
      <w:r w:rsidRPr="005D2427">
        <w:t>Leading engineering team in design and calculation</w:t>
      </w:r>
      <w:r w:rsidR="005D2427" w:rsidRPr="005D2427">
        <w:t xml:space="preserve"> &amp; Regular site visit</w:t>
      </w:r>
      <w:r w:rsidR="005D2427">
        <w:t>s</w:t>
      </w:r>
      <w:r w:rsidR="005D2427" w:rsidRPr="005D2427">
        <w:t xml:space="preserve"> and documentation.</w:t>
      </w:r>
    </w:p>
    <w:p w14:paraId="3A415B0D" w14:textId="77777777" w:rsidR="00465FF1" w:rsidRPr="005D2427" w:rsidRDefault="00465FF1" w:rsidP="00465FF1">
      <w:pPr>
        <w:pStyle w:val="ListParagraph"/>
        <w:numPr>
          <w:ilvl w:val="0"/>
          <w:numId w:val="8"/>
        </w:numPr>
        <w:spacing w:after="160"/>
        <w:ind w:left="426" w:hanging="284"/>
        <w:jc w:val="both"/>
      </w:pPr>
      <w:r w:rsidRPr="005D2427">
        <w:t>Making monthly reports for testing plans and writing manuals.</w:t>
      </w:r>
    </w:p>
    <w:p w14:paraId="784ECD52" w14:textId="7A22FC59" w:rsidR="00465FF1" w:rsidRPr="005D2427" w:rsidRDefault="00465FF1" w:rsidP="00465FF1">
      <w:pPr>
        <w:pStyle w:val="ListParagraph"/>
        <w:numPr>
          <w:ilvl w:val="0"/>
          <w:numId w:val="8"/>
        </w:numPr>
        <w:spacing w:after="160"/>
        <w:ind w:left="426" w:hanging="284"/>
        <w:jc w:val="both"/>
      </w:pPr>
      <w:r w:rsidRPr="005D2427">
        <w:t>Enhanced sales performances with product promotion in the local market and surround</w:t>
      </w:r>
      <w:r w:rsidR="005D2427" w:rsidRPr="005D2427">
        <w:t>ing</w:t>
      </w:r>
      <w:r w:rsidRPr="005D2427">
        <w:t xml:space="preserve"> provinces.</w:t>
      </w:r>
    </w:p>
    <w:p w14:paraId="0227CD8F" w14:textId="77777777" w:rsidR="00465FF1" w:rsidRPr="005D2427" w:rsidRDefault="00465FF1" w:rsidP="00465FF1">
      <w:pPr>
        <w:pStyle w:val="ListParagraph"/>
        <w:numPr>
          <w:ilvl w:val="0"/>
          <w:numId w:val="8"/>
        </w:numPr>
        <w:spacing w:after="160"/>
        <w:ind w:left="426" w:hanging="284"/>
        <w:jc w:val="both"/>
      </w:pPr>
      <w:r w:rsidRPr="005D2427">
        <w:t>Specified the product at various designing consultants and registered under approved vendors.</w:t>
      </w:r>
    </w:p>
    <w:p w14:paraId="4C05A9B6" w14:textId="77777777" w:rsidR="00465FF1" w:rsidRPr="005D2427" w:rsidRDefault="00465FF1" w:rsidP="00465FF1">
      <w:pPr>
        <w:pStyle w:val="ListParagraph"/>
        <w:numPr>
          <w:ilvl w:val="0"/>
          <w:numId w:val="8"/>
        </w:numPr>
        <w:spacing w:after="160"/>
        <w:ind w:left="426" w:hanging="284"/>
        <w:jc w:val="both"/>
      </w:pPr>
      <w:r w:rsidRPr="005D2427">
        <w:t>Completed value stream mapping of the custom order process and implemented workflow improvements.</w:t>
      </w:r>
    </w:p>
    <w:p w14:paraId="104C7EE5" w14:textId="77777777" w:rsidR="00465FF1" w:rsidRPr="005D2427" w:rsidRDefault="00465FF1" w:rsidP="00465FF1">
      <w:pPr>
        <w:pStyle w:val="ListParagraph"/>
        <w:numPr>
          <w:ilvl w:val="0"/>
          <w:numId w:val="8"/>
        </w:numPr>
        <w:spacing w:after="160"/>
        <w:ind w:left="426" w:hanging="284"/>
        <w:jc w:val="both"/>
      </w:pPr>
      <w:r w:rsidRPr="005D2427">
        <w:t>Developed and implemented a strategic plan.</w:t>
      </w:r>
    </w:p>
    <w:p w14:paraId="61ACBE27" w14:textId="77777777" w:rsidR="00465FF1" w:rsidRPr="005D2427" w:rsidRDefault="00465FF1" w:rsidP="00465FF1">
      <w:pPr>
        <w:pStyle w:val="ListParagraph"/>
        <w:numPr>
          <w:ilvl w:val="0"/>
          <w:numId w:val="8"/>
        </w:numPr>
        <w:spacing w:after="160"/>
        <w:ind w:left="426" w:hanging="284"/>
        <w:jc w:val="both"/>
      </w:pPr>
      <w:r w:rsidRPr="005D2427">
        <w:t>Managed projects to increase engineering quality and productivity.</w:t>
      </w:r>
    </w:p>
    <w:p w14:paraId="3B07C964" w14:textId="77777777" w:rsidR="00465FF1" w:rsidRPr="005D2427" w:rsidRDefault="00465FF1" w:rsidP="00465FF1">
      <w:pPr>
        <w:pStyle w:val="ListParagraph"/>
        <w:numPr>
          <w:ilvl w:val="0"/>
          <w:numId w:val="8"/>
        </w:numPr>
        <w:spacing w:after="160"/>
        <w:ind w:left="426" w:hanging="284"/>
        <w:jc w:val="both"/>
      </w:pPr>
      <w:r w:rsidRPr="005D2427">
        <w:t>Conducted daily quality control line audits at manufacturing facilities.</w:t>
      </w:r>
    </w:p>
    <w:p w14:paraId="34C5D865" w14:textId="77777777" w:rsidR="00465FF1" w:rsidRPr="005D2427" w:rsidRDefault="00465FF1" w:rsidP="00465FF1">
      <w:pPr>
        <w:pStyle w:val="ListParagraph"/>
        <w:numPr>
          <w:ilvl w:val="0"/>
          <w:numId w:val="8"/>
        </w:numPr>
        <w:spacing w:after="160"/>
        <w:ind w:left="426" w:hanging="284"/>
        <w:jc w:val="both"/>
      </w:pPr>
      <w:r w:rsidRPr="005D2427">
        <w:t>Work with existing suppliers on improving the quality process as well as determine the root cause of quality issues.</w:t>
      </w:r>
    </w:p>
    <w:p w14:paraId="0C32AEFD" w14:textId="5D8D2000" w:rsidR="007155D1" w:rsidRPr="005D2427" w:rsidRDefault="00465FF1" w:rsidP="007155D1">
      <w:pPr>
        <w:pStyle w:val="ListParagraph"/>
        <w:numPr>
          <w:ilvl w:val="0"/>
          <w:numId w:val="8"/>
        </w:numPr>
        <w:spacing w:after="160"/>
        <w:ind w:left="426" w:hanging="284"/>
        <w:jc w:val="both"/>
      </w:pPr>
      <w:r w:rsidRPr="005D2427">
        <w:t>Ensure supplier production readiness in terms of quality, cost capacity, and materials</w:t>
      </w:r>
      <w:r w:rsidR="007155D1" w:rsidRPr="005D2427">
        <w:t>.</w:t>
      </w:r>
    </w:p>
    <w:p w14:paraId="00000013" w14:textId="77777777" w:rsidR="00694EC3" w:rsidRPr="005D2427" w:rsidRDefault="00694EC3">
      <w:pPr>
        <w:tabs>
          <w:tab w:val="right" w:pos="10800"/>
        </w:tabs>
        <w:rPr>
          <w:rFonts w:eastAsia="Garamond"/>
          <w:b/>
        </w:rPr>
      </w:pPr>
    </w:p>
    <w:p w14:paraId="00000014" w14:textId="2C1A5255" w:rsidR="00694EC3" w:rsidRPr="005D2427" w:rsidRDefault="00973496">
      <w:pPr>
        <w:tabs>
          <w:tab w:val="right" w:pos="10800"/>
        </w:tabs>
        <w:rPr>
          <w:rFonts w:eastAsia="Garamond"/>
        </w:rPr>
      </w:pPr>
      <w:bookmarkStart w:id="0" w:name="_gjdgxs" w:colFirst="0" w:colLast="0"/>
      <w:bookmarkEnd w:id="0"/>
      <w:r w:rsidRPr="005D2427">
        <w:rPr>
          <w:rFonts w:eastAsia="Garamond"/>
          <w:b/>
          <w:bCs/>
        </w:rPr>
        <w:t xml:space="preserve">Mechanical </w:t>
      </w:r>
      <w:r>
        <w:rPr>
          <w:rFonts w:eastAsia="Garamond"/>
          <w:b/>
          <w:bCs/>
        </w:rPr>
        <w:t xml:space="preserve">Design </w:t>
      </w:r>
      <w:r w:rsidR="00AE782C" w:rsidRPr="005D2427">
        <w:rPr>
          <w:rFonts w:eastAsia="Garamond"/>
          <w:b/>
          <w:bCs/>
        </w:rPr>
        <w:t>Engineer</w:t>
      </w:r>
      <w:r w:rsidR="001E3550" w:rsidRPr="005D2427">
        <w:rPr>
          <w:rFonts w:eastAsia="Garamond"/>
          <w:b/>
          <w:bCs/>
        </w:rPr>
        <w:t xml:space="preserve"> Trainee</w:t>
      </w:r>
      <w:r w:rsidR="00227B1A" w:rsidRPr="005D2427">
        <w:rPr>
          <w:rFonts w:eastAsia="Garamond"/>
        </w:rPr>
        <w:tab/>
      </w:r>
      <w:r w:rsidR="00A10DC1" w:rsidRPr="005D2427">
        <w:rPr>
          <w:rFonts w:eastAsia="Garamond"/>
        </w:rPr>
        <w:t xml:space="preserve">    </w:t>
      </w:r>
      <w:r w:rsidR="00465FF1" w:rsidRPr="005D2427">
        <w:rPr>
          <w:rFonts w:eastAsia="Garamond"/>
        </w:rPr>
        <w:t xml:space="preserve">Sep. </w:t>
      </w:r>
      <w:r w:rsidR="00227B1A" w:rsidRPr="005D2427">
        <w:rPr>
          <w:rFonts w:eastAsia="Garamond"/>
        </w:rPr>
        <w:t>201</w:t>
      </w:r>
      <w:r w:rsidR="00465FF1" w:rsidRPr="005D2427">
        <w:rPr>
          <w:rFonts w:eastAsia="Garamond"/>
        </w:rPr>
        <w:t>6</w:t>
      </w:r>
      <w:r w:rsidR="00227B1A" w:rsidRPr="005D2427">
        <w:rPr>
          <w:rFonts w:eastAsia="Garamond"/>
        </w:rPr>
        <w:t xml:space="preserve"> - </w:t>
      </w:r>
      <w:r w:rsidR="00465FF1" w:rsidRPr="005D2427">
        <w:rPr>
          <w:rFonts w:eastAsia="Garamond"/>
        </w:rPr>
        <w:t>Feb</w:t>
      </w:r>
      <w:r w:rsidR="00227B1A" w:rsidRPr="005D2427">
        <w:rPr>
          <w:rFonts w:eastAsia="Garamond"/>
        </w:rPr>
        <w:t xml:space="preserve"> 20</w:t>
      </w:r>
      <w:r w:rsidR="00465FF1" w:rsidRPr="005D2427">
        <w:rPr>
          <w:rFonts w:eastAsia="Garamond"/>
        </w:rPr>
        <w:t>1</w:t>
      </w:r>
      <w:r w:rsidR="00AD42A1" w:rsidRPr="005D2427">
        <w:rPr>
          <w:rFonts w:eastAsia="Garamond"/>
        </w:rPr>
        <w:t>7</w:t>
      </w:r>
    </w:p>
    <w:p w14:paraId="00000015" w14:textId="1CE3D3D8" w:rsidR="00694EC3" w:rsidRPr="005D2427" w:rsidRDefault="00AE782C">
      <w:pPr>
        <w:tabs>
          <w:tab w:val="right" w:pos="10800"/>
        </w:tabs>
        <w:spacing w:line="288" w:lineRule="auto"/>
        <w:rPr>
          <w:rFonts w:eastAsia="Garamond"/>
        </w:rPr>
      </w:pPr>
      <w:r w:rsidRPr="005D2427">
        <w:rPr>
          <w:rFonts w:eastAsia="Garamond"/>
        </w:rPr>
        <w:t>Sharp Engineering Ltd</w:t>
      </w:r>
      <w:r w:rsidR="00227B1A" w:rsidRPr="005D2427">
        <w:rPr>
          <w:rFonts w:eastAsia="Garamond"/>
        </w:rPr>
        <w:t xml:space="preserve"> | </w:t>
      </w:r>
      <w:r w:rsidRPr="005D2427">
        <w:rPr>
          <w:rFonts w:eastAsia="Garamond"/>
        </w:rPr>
        <w:t>Ahmedabad</w:t>
      </w:r>
      <w:r w:rsidR="00227B1A" w:rsidRPr="005D2427">
        <w:rPr>
          <w:rFonts w:eastAsia="Garamond"/>
        </w:rPr>
        <w:t xml:space="preserve">, </w:t>
      </w:r>
      <w:r w:rsidRPr="005D2427">
        <w:rPr>
          <w:rFonts w:eastAsia="Garamond"/>
        </w:rPr>
        <w:t>Ind</w:t>
      </w:r>
      <w:r w:rsidR="00227B1A" w:rsidRPr="005D2427">
        <w:rPr>
          <w:rFonts w:eastAsia="Garamond"/>
        </w:rPr>
        <w:tab/>
      </w:r>
    </w:p>
    <w:p w14:paraId="5F87A8DE" w14:textId="279B9FF7" w:rsidR="00465FF1" w:rsidRPr="005D2427" w:rsidRDefault="00465FF1" w:rsidP="00465FF1">
      <w:pPr>
        <w:numPr>
          <w:ilvl w:val="0"/>
          <w:numId w:val="10"/>
        </w:numPr>
        <w:ind w:left="426" w:hanging="284"/>
        <w:jc w:val="both"/>
        <w:rPr>
          <w:color w:val="0E101A"/>
        </w:rPr>
      </w:pPr>
      <w:r w:rsidRPr="005D2427">
        <w:rPr>
          <w:color w:val="0E101A"/>
        </w:rPr>
        <w:t xml:space="preserve">Designed 2D and 3D mechanical components of elevator motors such as shaft, bevel gears, motor housing, </w:t>
      </w:r>
      <w:r w:rsidR="00C10276">
        <w:rPr>
          <w:color w:val="0E101A"/>
        </w:rPr>
        <w:t xml:space="preserve">and </w:t>
      </w:r>
      <w:r w:rsidRPr="005D2427">
        <w:rPr>
          <w:color w:val="0E101A"/>
        </w:rPr>
        <w:t xml:space="preserve">pully as per load caring capacity using SolidWorks   </w:t>
      </w:r>
    </w:p>
    <w:p w14:paraId="726630E6" w14:textId="5AAE5404" w:rsidR="00465FF1" w:rsidRPr="005D2427" w:rsidRDefault="00465FF1" w:rsidP="00465FF1">
      <w:pPr>
        <w:numPr>
          <w:ilvl w:val="0"/>
          <w:numId w:val="10"/>
        </w:numPr>
        <w:ind w:left="426" w:hanging="284"/>
        <w:jc w:val="both"/>
        <w:rPr>
          <w:color w:val="0E101A"/>
        </w:rPr>
      </w:pPr>
      <w:r w:rsidRPr="005D2427">
        <w:rPr>
          <w:color w:val="0E101A"/>
        </w:rPr>
        <w:t xml:space="preserve">Monitored design process from </w:t>
      </w:r>
      <w:r w:rsidR="00E35BD2">
        <w:rPr>
          <w:color w:val="0E101A"/>
        </w:rPr>
        <w:t xml:space="preserve">the </w:t>
      </w:r>
      <w:r w:rsidRPr="005D2427">
        <w:rPr>
          <w:color w:val="0E101A"/>
        </w:rPr>
        <w:t xml:space="preserve">conceptual phase through the construction of detailed drawings, </w:t>
      </w:r>
      <w:r w:rsidRPr="005D2427">
        <w:rPr>
          <w:b/>
          <w:bCs/>
          <w:color w:val="0E101A"/>
        </w:rPr>
        <w:t>BOM</w:t>
      </w:r>
      <w:r w:rsidRPr="005D2427">
        <w:rPr>
          <w:color w:val="0E101A"/>
        </w:rPr>
        <w:t xml:space="preserve">, material selection, and tolerance analysis </w:t>
      </w:r>
    </w:p>
    <w:p w14:paraId="556EE91B" w14:textId="6EB19F51" w:rsidR="00465FF1" w:rsidRPr="005D2427" w:rsidRDefault="00465FF1" w:rsidP="00465FF1">
      <w:pPr>
        <w:numPr>
          <w:ilvl w:val="0"/>
          <w:numId w:val="10"/>
        </w:numPr>
        <w:ind w:left="426" w:hanging="284"/>
        <w:jc w:val="both"/>
        <w:rPr>
          <w:color w:val="0E101A"/>
        </w:rPr>
      </w:pPr>
      <w:r w:rsidRPr="005D2427">
        <w:rPr>
          <w:color w:val="0E101A"/>
        </w:rPr>
        <w:t>Applied</w:t>
      </w:r>
      <w:r w:rsidR="00E35BD2">
        <w:rPr>
          <w:color w:val="0E101A"/>
        </w:rPr>
        <w:t xml:space="preserve"> </w:t>
      </w:r>
      <w:r w:rsidRPr="005D2427">
        <w:rPr>
          <w:color w:val="0E101A"/>
        </w:rPr>
        <w:t>best techniques, procedures, and theories to researching, analyzing, and </w:t>
      </w:r>
      <w:r w:rsidRPr="00E35BD2">
        <w:rPr>
          <w:color w:val="0E101A"/>
        </w:rPr>
        <w:t>designing mechanical equipment</w:t>
      </w:r>
      <w:r w:rsidRPr="005D2427">
        <w:rPr>
          <w:color w:val="0E101A"/>
        </w:rPr>
        <w:t> and </w:t>
      </w:r>
      <w:r w:rsidRPr="00E35BD2">
        <w:rPr>
          <w:color w:val="0E101A"/>
        </w:rPr>
        <w:t>components</w:t>
      </w:r>
      <w:r w:rsidRPr="005D2427">
        <w:rPr>
          <w:b/>
          <w:bCs/>
          <w:color w:val="0E101A"/>
        </w:rPr>
        <w:t xml:space="preserve"> </w:t>
      </w:r>
      <w:r w:rsidRPr="005D2427">
        <w:rPr>
          <w:color w:val="0E101A"/>
        </w:rPr>
        <w:t>for research and development and customized orders</w:t>
      </w:r>
    </w:p>
    <w:p w14:paraId="1AF18CE6" w14:textId="77777777" w:rsidR="00465FF1" w:rsidRPr="005D2427" w:rsidRDefault="00465FF1" w:rsidP="00465FF1">
      <w:pPr>
        <w:numPr>
          <w:ilvl w:val="0"/>
          <w:numId w:val="10"/>
        </w:numPr>
        <w:ind w:left="426" w:hanging="284"/>
        <w:jc w:val="both"/>
        <w:rPr>
          <w:color w:val="0E101A"/>
        </w:rPr>
      </w:pPr>
      <w:r w:rsidRPr="005D2427">
        <w:rPr>
          <w:color w:val="0E101A"/>
        </w:rPr>
        <w:t>Identified and implemented the most efficient and acceptable resolutions to complex engineering problems</w:t>
      </w:r>
    </w:p>
    <w:p w14:paraId="3FB71019" w14:textId="77777777" w:rsidR="00465FF1" w:rsidRPr="005D2427" w:rsidRDefault="00465FF1" w:rsidP="00465FF1">
      <w:pPr>
        <w:numPr>
          <w:ilvl w:val="0"/>
          <w:numId w:val="10"/>
        </w:numPr>
        <w:ind w:left="426" w:hanging="284"/>
        <w:jc w:val="both"/>
        <w:rPr>
          <w:color w:val="0E101A"/>
        </w:rPr>
      </w:pPr>
      <w:r w:rsidRPr="005D2427">
        <w:rPr>
          <w:color w:val="0E101A"/>
        </w:rPr>
        <w:t>Prepared plans and layouts for equipment for </w:t>
      </w:r>
      <w:r w:rsidRPr="00E35BD2">
        <w:rPr>
          <w:color w:val="0E101A"/>
        </w:rPr>
        <w:t>system arrangements</w:t>
      </w:r>
      <w:r w:rsidRPr="005D2427">
        <w:rPr>
          <w:color w:val="0E101A"/>
        </w:rPr>
        <w:t> and </w:t>
      </w:r>
      <w:r w:rsidRPr="00E35BD2">
        <w:rPr>
          <w:color w:val="0E101A"/>
        </w:rPr>
        <w:t>space allocation</w:t>
      </w:r>
    </w:p>
    <w:p w14:paraId="6CF15FED" w14:textId="189A9E00" w:rsidR="00465FF1" w:rsidRPr="005D2427" w:rsidRDefault="00465FF1" w:rsidP="00465FF1">
      <w:pPr>
        <w:numPr>
          <w:ilvl w:val="0"/>
          <w:numId w:val="10"/>
        </w:numPr>
        <w:ind w:left="426" w:hanging="284"/>
        <w:jc w:val="both"/>
        <w:rPr>
          <w:color w:val="0E101A"/>
        </w:rPr>
      </w:pPr>
      <w:r w:rsidRPr="005D2427">
        <w:rPr>
          <w:color w:val="0E101A"/>
        </w:rPr>
        <w:t>Continually improved methods and procedures for processes, measurements, document</w:t>
      </w:r>
      <w:r w:rsidR="00E35BD2">
        <w:rPr>
          <w:color w:val="0E101A"/>
        </w:rPr>
        <w:t>ation</w:t>
      </w:r>
      <w:r w:rsidRPr="005D2427">
        <w:rPr>
          <w:color w:val="0E101A"/>
        </w:rPr>
        <w:t>, and workflow technique</w:t>
      </w:r>
    </w:p>
    <w:p w14:paraId="02FA06EE" w14:textId="77777777" w:rsidR="00465FF1" w:rsidRPr="00E35BD2" w:rsidRDefault="00465FF1" w:rsidP="00465FF1">
      <w:pPr>
        <w:numPr>
          <w:ilvl w:val="0"/>
          <w:numId w:val="10"/>
        </w:numPr>
        <w:ind w:left="426" w:hanging="284"/>
        <w:jc w:val="both"/>
        <w:rPr>
          <w:color w:val="0E101A"/>
        </w:rPr>
      </w:pPr>
      <w:r w:rsidRPr="005D2427">
        <w:rPr>
          <w:color w:val="0E101A"/>
        </w:rPr>
        <w:t>Coordinated tooling changeovers, setups, and repairs to </w:t>
      </w:r>
      <w:r w:rsidRPr="00E35BD2">
        <w:rPr>
          <w:color w:val="0E101A"/>
        </w:rPr>
        <w:t>minimize downtime</w:t>
      </w:r>
      <w:r w:rsidRPr="005D2427">
        <w:rPr>
          <w:color w:val="0E101A"/>
        </w:rPr>
        <w:t> </w:t>
      </w:r>
      <w:r w:rsidRPr="00E35BD2">
        <w:rPr>
          <w:color w:val="0E101A"/>
        </w:rPr>
        <w:t>and improve productivity</w:t>
      </w:r>
    </w:p>
    <w:p w14:paraId="00000020" w14:textId="77777777" w:rsidR="00694EC3" w:rsidRPr="00E35BD2" w:rsidRDefault="00694EC3">
      <w:pPr>
        <w:widowControl w:val="0"/>
        <w:spacing w:line="264" w:lineRule="auto"/>
        <w:rPr>
          <w:rFonts w:eastAsia="Garamond"/>
          <w:sz w:val="24"/>
          <w:szCs w:val="24"/>
        </w:rPr>
      </w:pPr>
    </w:p>
    <w:p w14:paraId="00000021" w14:textId="77777777" w:rsidR="00694EC3" w:rsidRPr="005D2427" w:rsidRDefault="00227B1A">
      <w:pPr>
        <w:pBdr>
          <w:bottom w:val="single" w:sz="4" w:space="1" w:color="000000"/>
        </w:pBdr>
        <w:rPr>
          <w:rFonts w:eastAsia="Garamond"/>
          <w:b/>
          <w:sz w:val="24"/>
          <w:szCs w:val="24"/>
        </w:rPr>
      </w:pPr>
      <w:r w:rsidRPr="005D2427">
        <w:rPr>
          <w:rFonts w:eastAsia="Garamond"/>
          <w:b/>
          <w:sz w:val="24"/>
          <w:szCs w:val="24"/>
        </w:rPr>
        <w:t>EDUCATION</w:t>
      </w:r>
    </w:p>
    <w:p w14:paraId="634568D3" w14:textId="77777777" w:rsidR="002F62A4" w:rsidRDefault="002F62A4">
      <w:pPr>
        <w:tabs>
          <w:tab w:val="right" w:pos="10800"/>
        </w:tabs>
        <w:rPr>
          <w:rFonts w:eastAsia="Garamond"/>
          <w:b/>
          <w:bCs/>
          <w:sz w:val="22"/>
          <w:szCs w:val="22"/>
        </w:rPr>
      </w:pPr>
    </w:p>
    <w:p w14:paraId="556CED07" w14:textId="6052CB12" w:rsidR="008B3B9E" w:rsidRPr="005D2427" w:rsidRDefault="00465FF1">
      <w:pPr>
        <w:tabs>
          <w:tab w:val="right" w:pos="10800"/>
        </w:tabs>
        <w:rPr>
          <w:rFonts w:eastAsia="Garamond"/>
          <w:b/>
          <w:bCs/>
          <w:sz w:val="22"/>
          <w:szCs w:val="22"/>
        </w:rPr>
      </w:pPr>
      <w:proofErr w:type="spellStart"/>
      <w:r w:rsidRPr="005D2427">
        <w:rPr>
          <w:rFonts w:eastAsia="Garamond"/>
          <w:b/>
          <w:bCs/>
          <w:sz w:val="22"/>
          <w:szCs w:val="22"/>
        </w:rPr>
        <w:t>M.Eng</w:t>
      </w:r>
      <w:proofErr w:type="spellEnd"/>
      <w:r w:rsidRPr="005D2427">
        <w:rPr>
          <w:rFonts w:eastAsia="Garamond"/>
          <w:b/>
          <w:bCs/>
          <w:sz w:val="22"/>
          <w:szCs w:val="22"/>
        </w:rPr>
        <w:t xml:space="preserve"> Engineering Science</w:t>
      </w:r>
      <w:r w:rsidR="00501A1B" w:rsidRPr="005D2427">
        <w:rPr>
          <w:rFonts w:eastAsia="Garamond"/>
          <w:b/>
          <w:bCs/>
          <w:sz w:val="22"/>
          <w:szCs w:val="22"/>
        </w:rPr>
        <w:t xml:space="preserve"> </w:t>
      </w:r>
      <w:r w:rsidR="008B3B9E" w:rsidRPr="005D2427">
        <w:rPr>
          <w:rFonts w:eastAsia="Garamond"/>
          <w:b/>
          <w:bCs/>
          <w:sz w:val="22"/>
          <w:szCs w:val="22"/>
        </w:rPr>
        <w:t xml:space="preserve">(Mining-Mechanical </w:t>
      </w:r>
      <w:r w:rsidR="00971ABD" w:rsidRPr="005D2427">
        <w:rPr>
          <w:rFonts w:eastAsia="Garamond"/>
          <w:b/>
          <w:bCs/>
          <w:sz w:val="22"/>
          <w:szCs w:val="22"/>
        </w:rPr>
        <w:t>E</w:t>
      </w:r>
      <w:r w:rsidR="008B3B9E" w:rsidRPr="005D2427">
        <w:rPr>
          <w:rFonts w:eastAsia="Garamond"/>
          <w:b/>
          <w:bCs/>
          <w:sz w:val="22"/>
          <w:szCs w:val="22"/>
        </w:rPr>
        <w:t>ngineering)</w:t>
      </w:r>
      <w:r w:rsidR="00501A1B" w:rsidRPr="005D2427">
        <w:rPr>
          <w:rFonts w:eastAsia="Garamond"/>
          <w:b/>
          <w:bCs/>
          <w:sz w:val="22"/>
          <w:szCs w:val="22"/>
        </w:rPr>
        <w:t xml:space="preserve">                                                         </w:t>
      </w:r>
      <w:r w:rsidR="00501A1B" w:rsidRPr="005D2427">
        <w:rPr>
          <w:rFonts w:eastAsia="Garamond"/>
          <w:sz w:val="22"/>
          <w:szCs w:val="22"/>
        </w:rPr>
        <w:t>Jan 2019- Apr 2021</w:t>
      </w:r>
    </w:p>
    <w:p w14:paraId="1214AAF4" w14:textId="3DEF1D58" w:rsidR="00501A1B" w:rsidRPr="005D2427" w:rsidRDefault="00501A1B">
      <w:pPr>
        <w:tabs>
          <w:tab w:val="right" w:pos="10800"/>
        </w:tabs>
        <w:rPr>
          <w:rFonts w:eastAsia="Garamond"/>
          <w:b/>
          <w:bCs/>
          <w:sz w:val="22"/>
          <w:szCs w:val="22"/>
        </w:rPr>
      </w:pPr>
      <w:r w:rsidRPr="005D2427">
        <w:rPr>
          <w:rFonts w:eastAsia="Garamond"/>
          <w:b/>
          <w:sz w:val="22"/>
          <w:szCs w:val="22"/>
        </w:rPr>
        <w:t>Laurentian University, Sudbury, ON</w:t>
      </w:r>
    </w:p>
    <w:p w14:paraId="00000022" w14:textId="39C2E90B" w:rsidR="00694EC3" w:rsidRPr="005D2427" w:rsidRDefault="008B3B9E">
      <w:pPr>
        <w:tabs>
          <w:tab w:val="right" w:pos="10800"/>
        </w:tabs>
        <w:rPr>
          <w:rFonts w:eastAsia="Garamond"/>
          <w:b/>
          <w:bCs/>
          <w:sz w:val="22"/>
          <w:szCs w:val="22"/>
        </w:rPr>
      </w:pPr>
      <w:r w:rsidRPr="005D2427">
        <w:rPr>
          <w:rFonts w:eastAsia="Garamond"/>
          <w:b/>
          <w:bCs/>
          <w:sz w:val="22"/>
          <w:szCs w:val="22"/>
        </w:rPr>
        <w:t>Major:-</w:t>
      </w:r>
      <w:r w:rsidR="00501A1B" w:rsidRPr="005D2427">
        <w:rPr>
          <w:rFonts w:eastAsia="Garamond"/>
          <w:sz w:val="22"/>
          <w:szCs w:val="22"/>
        </w:rPr>
        <w:t>Mining</w:t>
      </w:r>
      <w:r w:rsidR="00501A1B" w:rsidRPr="005D2427">
        <w:rPr>
          <w:rFonts w:eastAsia="Garamond"/>
          <w:b/>
          <w:bCs/>
          <w:sz w:val="22"/>
          <w:szCs w:val="22"/>
        </w:rPr>
        <w:t xml:space="preserve"> Minor:-</w:t>
      </w:r>
      <w:r w:rsidR="00501A1B" w:rsidRPr="005D2427">
        <w:rPr>
          <w:rFonts w:eastAsia="Garamond"/>
          <w:sz w:val="22"/>
          <w:szCs w:val="22"/>
        </w:rPr>
        <w:t>Mechanical</w:t>
      </w:r>
      <w:r w:rsidR="00227B1A" w:rsidRPr="005D2427">
        <w:rPr>
          <w:rFonts w:eastAsia="Garamond"/>
          <w:sz w:val="22"/>
          <w:szCs w:val="22"/>
        </w:rPr>
        <w:tab/>
      </w:r>
    </w:p>
    <w:p w14:paraId="49D68A31" w14:textId="2F805B4B" w:rsidR="00501A1B" w:rsidRPr="005D2427" w:rsidRDefault="000271AC" w:rsidP="00623DD6">
      <w:pPr>
        <w:pStyle w:val="ListParagraph"/>
        <w:numPr>
          <w:ilvl w:val="0"/>
          <w:numId w:val="12"/>
        </w:numPr>
        <w:tabs>
          <w:tab w:val="right" w:pos="10800"/>
        </w:tabs>
        <w:ind w:left="426" w:hanging="283"/>
        <w:rPr>
          <w:rFonts w:eastAsia="Garamond"/>
          <w:b/>
          <w:bCs/>
          <w:sz w:val="22"/>
          <w:szCs w:val="22"/>
        </w:rPr>
      </w:pPr>
      <w:r w:rsidRPr="005D2427">
        <w:rPr>
          <w:rFonts w:eastAsia="Garamond"/>
          <w:b/>
          <w:bCs/>
          <w:sz w:val="22"/>
          <w:szCs w:val="22"/>
        </w:rPr>
        <w:t>Project:-</w:t>
      </w:r>
      <w:r w:rsidRPr="005D2427">
        <w:rPr>
          <w:rFonts w:eastAsia="Garamond"/>
          <w:sz w:val="22"/>
          <w:szCs w:val="22"/>
        </w:rPr>
        <w:t xml:space="preserve"> </w:t>
      </w:r>
      <w:r w:rsidR="00C10276">
        <w:rPr>
          <w:rFonts w:eastAsia="Garamond"/>
          <w:sz w:val="22"/>
          <w:szCs w:val="22"/>
        </w:rPr>
        <w:t>Design and</w:t>
      </w:r>
      <w:r w:rsidR="00E35BD2">
        <w:rPr>
          <w:rFonts w:eastAsia="Garamond"/>
          <w:sz w:val="22"/>
          <w:szCs w:val="22"/>
        </w:rPr>
        <w:t xml:space="preserve"> FEA</w:t>
      </w:r>
      <w:r w:rsidR="00C10276">
        <w:rPr>
          <w:rFonts w:eastAsia="Garamond"/>
          <w:sz w:val="22"/>
          <w:szCs w:val="22"/>
        </w:rPr>
        <w:t xml:space="preserve"> analysis of</w:t>
      </w:r>
      <w:r w:rsidRPr="005D2427">
        <w:rPr>
          <w:rFonts w:eastAsia="Garamond"/>
          <w:sz w:val="22"/>
          <w:szCs w:val="22"/>
        </w:rPr>
        <w:t xml:space="preserve"> composite structure and effect of filler shapes and material on </w:t>
      </w:r>
      <w:r w:rsidR="002F62A4" w:rsidRPr="005D2427">
        <w:rPr>
          <w:rFonts w:eastAsia="Garamond"/>
          <w:sz w:val="22"/>
          <w:szCs w:val="22"/>
        </w:rPr>
        <w:t xml:space="preserve">the </w:t>
      </w:r>
      <w:r w:rsidRPr="005D2427">
        <w:rPr>
          <w:rFonts w:eastAsia="Garamond"/>
          <w:sz w:val="22"/>
          <w:szCs w:val="22"/>
        </w:rPr>
        <w:t>composite structure</w:t>
      </w:r>
      <w:r w:rsidR="00C10276">
        <w:rPr>
          <w:rFonts w:eastAsia="Garamond"/>
          <w:sz w:val="22"/>
          <w:szCs w:val="22"/>
        </w:rPr>
        <w:t xml:space="preserve"> by Artificial intelligence and Machine learning</w:t>
      </w:r>
      <w:r w:rsidR="00A04082" w:rsidRPr="005D2427">
        <w:rPr>
          <w:rFonts w:eastAsia="Garamond"/>
          <w:sz w:val="22"/>
          <w:szCs w:val="22"/>
        </w:rPr>
        <w:t>.</w:t>
      </w:r>
    </w:p>
    <w:p w14:paraId="5E819E78" w14:textId="1B845EBD" w:rsidR="00A04082" w:rsidRPr="005D2427" w:rsidRDefault="00A04082" w:rsidP="00A04082">
      <w:pPr>
        <w:tabs>
          <w:tab w:val="right" w:pos="10800"/>
        </w:tabs>
        <w:rPr>
          <w:rFonts w:eastAsia="Garamond"/>
          <w:b/>
          <w:bCs/>
          <w:sz w:val="22"/>
          <w:szCs w:val="22"/>
        </w:rPr>
      </w:pPr>
    </w:p>
    <w:p w14:paraId="403347C9" w14:textId="47494116" w:rsidR="00A04082" w:rsidRPr="005D2427" w:rsidRDefault="00A04082" w:rsidP="00A04082">
      <w:pPr>
        <w:tabs>
          <w:tab w:val="right" w:pos="10800"/>
        </w:tabs>
        <w:rPr>
          <w:rFonts w:eastAsia="Garamond"/>
          <w:sz w:val="22"/>
          <w:szCs w:val="22"/>
        </w:rPr>
      </w:pPr>
      <w:proofErr w:type="spellStart"/>
      <w:r w:rsidRPr="005D2427">
        <w:rPr>
          <w:rFonts w:eastAsia="Garamond"/>
          <w:b/>
          <w:bCs/>
          <w:sz w:val="22"/>
          <w:szCs w:val="22"/>
        </w:rPr>
        <w:t>B.Eng</w:t>
      </w:r>
      <w:proofErr w:type="spellEnd"/>
      <w:r w:rsidRPr="005D2427">
        <w:rPr>
          <w:rFonts w:eastAsia="Garamond"/>
          <w:b/>
          <w:bCs/>
          <w:sz w:val="22"/>
          <w:szCs w:val="22"/>
        </w:rPr>
        <w:t xml:space="preserve"> Mechanical Engineering                                                                                                    </w:t>
      </w:r>
      <w:r w:rsidR="00A10DC1" w:rsidRPr="005D2427">
        <w:rPr>
          <w:rFonts w:eastAsia="Garamond"/>
          <w:b/>
          <w:bCs/>
          <w:sz w:val="22"/>
          <w:szCs w:val="22"/>
        </w:rPr>
        <w:t xml:space="preserve"> </w:t>
      </w:r>
      <w:r w:rsidRPr="005D2427">
        <w:rPr>
          <w:rFonts w:eastAsia="Garamond"/>
          <w:b/>
          <w:bCs/>
          <w:sz w:val="22"/>
          <w:szCs w:val="22"/>
        </w:rPr>
        <w:t xml:space="preserve">        </w:t>
      </w:r>
      <w:r w:rsidRPr="005D2427">
        <w:rPr>
          <w:rFonts w:eastAsia="Garamond"/>
          <w:sz w:val="22"/>
          <w:szCs w:val="22"/>
        </w:rPr>
        <w:t>Aug 2014-May 2018</w:t>
      </w:r>
    </w:p>
    <w:p w14:paraId="153229A2" w14:textId="76E5F4EF" w:rsidR="00A04082" w:rsidRPr="005D2427" w:rsidRDefault="00A04082" w:rsidP="00A04082">
      <w:pPr>
        <w:tabs>
          <w:tab w:val="right" w:pos="10800"/>
        </w:tabs>
        <w:rPr>
          <w:rFonts w:eastAsia="Garamond"/>
          <w:b/>
          <w:bCs/>
          <w:sz w:val="22"/>
          <w:szCs w:val="22"/>
        </w:rPr>
      </w:pPr>
      <w:r w:rsidRPr="005D2427">
        <w:rPr>
          <w:rFonts w:eastAsia="Garamond"/>
          <w:b/>
          <w:bCs/>
          <w:sz w:val="22"/>
          <w:szCs w:val="22"/>
        </w:rPr>
        <w:t xml:space="preserve">Gujarat Technological University, Ahmedabad, Gujarat </w:t>
      </w:r>
    </w:p>
    <w:p w14:paraId="50FAB5DF" w14:textId="081FF25E" w:rsidR="00A04082" w:rsidRPr="005D2427" w:rsidRDefault="00A04082" w:rsidP="00A04082">
      <w:pPr>
        <w:pStyle w:val="BodyText"/>
        <w:spacing w:line="276" w:lineRule="exact"/>
        <w:ind w:left="140" w:firstLine="0"/>
        <w:rPr>
          <w:sz w:val="22"/>
          <w:szCs w:val="22"/>
        </w:rPr>
      </w:pPr>
      <w:r w:rsidRPr="005D2427">
        <w:rPr>
          <w:rFonts w:eastAsia="Garamond"/>
          <w:b/>
          <w:bCs/>
          <w:sz w:val="22"/>
          <w:szCs w:val="22"/>
        </w:rPr>
        <w:t>Project</w:t>
      </w:r>
      <w:r w:rsidRPr="005D2427">
        <w:rPr>
          <w:rFonts w:eastAsia="Garamond"/>
          <w:sz w:val="22"/>
          <w:szCs w:val="22"/>
        </w:rPr>
        <w:t>:-</w:t>
      </w:r>
      <w:r w:rsidRPr="005D2427">
        <w:rPr>
          <w:sz w:val="22"/>
          <w:szCs w:val="22"/>
        </w:rPr>
        <w:t xml:space="preserve"> </w:t>
      </w:r>
      <w:r w:rsidRPr="005D2427">
        <w:rPr>
          <w:b/>
          <w:bCs/>
          <w:sz w:val="22"/>
          <w:szCs w:val="22"/>
        </w:rPr>
        <w:t xml:space="preserve">Design and Analysis of Car Suspension (C.A.D.), August 2017-May 2018                                  </w:t>
      </w:r>
    </w:p>
    <w:p w14:paraId="3D1FFF2F" w14:textId="77777777" w:rsidR="00A04082" w:rsidRPr="005D2427" w:rsidRDefault="00A04082" w:rsidP="00623DD6">
      <w:pPr>
        <w:pStyle w:val="ListParagraph"/>
        <w:widowControl w:val="0"/>
        <w:numPr>
          <w:ilvl w:val="0"/>
          <w:numId w:val="13"/>
        </w:numPr>
        <w:tabs>
          <w:tab w:val="left" w:pos="860"/>
          <w:tab w:val="left" w:pos="861"/>
        </w:tabs>
        <w:autoSpaceDE w:val="0"/>
        <w:autoSpaceDN w:val="0"/>
        <w:ind w:left="426" w:right="143" w:hanging="283"/>
        <w:contextualSpacing w:val="0"/>
        <w:jc w:val="both"/>
        <w:rPr>
          <w:sz w:val="22"/>
          <w:szCs w:val="22"/>
        </w:rPr>
      </w:pPr>
      <w:r w:rsidRPr="005D2427">
        <w:rPr>
          <w:sz w:val="22"/>
          <w:szCs w:val="22"/>
        </w:rPr>
        <w:t xml:space="preserve">Designed an </w:t>
      </w:r>
      <w:r w:rsidRPr="005D2427">
        <w:rPr>
          <w:b/>
          <w:bCs/>
          <w:sz w:val="22"/>
          <w:szCs w:val="22"/>
        </w:rPr>
        <w:t>Independent car suspension</w:t>
      </w:r>
      <w:r w:rsidRPr="005D2427">
        <w:rPr>
          <w:sz w:val="22"/>
          <w:szCs w:val="22"/>
        </w:rPr>
        <w:t xml:space="preserve"> in SolidWorks with proper dimension and required tolerance for optimization. Exercised solid modeling, surfacing, and sheet metal</w:t>
      </w:r>
      <w:r w:rsidRPr="005D2427">
        <w:rPr>
          <w:spacing w:val="-2"/>
          <w:sz w:val="22"/>
          <w:szCs w:val="22"/>
        </w:rPr>
        <w:t xml:space="preserve"> </w:t>
      </w:r>
      <w:r w:rsidRPr="005D2427">
        <w:rPr>
          <w:sz w:val="22"/>
          <w:szCs w:val="22"/>
        </w:rPr>
        <w:t>techniques.</w:t>
      </w:r>
    </w:p>
    <w:p w14:paraId="0F8D7961" w14:textId="77777777" w:rsidR="00A04082" w:rsidRPr="005D2427" w:rsidRDefault="00A04082" w:rsidP="00623DD6">
      <w:pPr>
        <w:pStyle w:val="ListParagraph"/>
        <w:widowControl w:val="0"/>
        <w:numPr>
          <w:ilvl w:val="0"/>
          <w:numId w:val="13"/>
        </w:numPr>
        <w:tabs>
          <w:tab w:val="left" w:pos="860"/>
          <w:tab w:val="left" w:pos="861"/>
        </w:tabs>
        <w:autoSpaceDE w:val="0"/>
        <w:autoSpaceDN w:val="0"/>
        <w:ind w:left="426" w:right="140" w:hanging="283"/>
        <w:contextualSpacing w:val="0"/>
        <w:jc w:val="both"/>
        <w:rPr>
          <w:sz w:val="22"/>
          <w:szCs w:val="22"/>
        </w:rPr>
      </w:pPr>
      <w:r w:rsidRPr="005D2427">
        <w:rPr>
          <w:sz w:val="22"/>
          <w:szCs w:val="22"/>
        </w:rPr>
        <w:t xml:space="preserve">Performed </w:t>
      </w:r>
      <w:r w:rsidRPr="005D2427">
        <w:rPr>
          <w:b/>
          <w:sz w:val="22"/>
          <w:szCs w:val="22"/>
        </w:rPr>
        <w:t xml:space="preserve">FEA, Motion Study </w:t>
      </w:r>
      <w:r w:rsidRPr="005D2427">
        <w:rPr>
          <w:sz w:val="22"/>
          <w:szCs w:val="22"/>
        </w:rPr>
        <w:t>of subassemblies, and final assembly. Material allocation, aesthetics of final design, and design calculations such as volume to material weight</w:t>
      </w:r>
      <w:r w:rsidRPr="005D2427">
        <w:rPr>
          <w:spacing w:val="-1"/>
          <w:sz w:val="22"/>
          <w:szCs w:val="22"/>
        </w:rPr>
        <w:t xml:space="preserve"> </w:t>
      </w:r>
      <w:r w:rsidRPr="005D2427">
        <w:rPr>
          <w:sz w:val="22"/>
          <w:szCs w:val="22"/>
        </w:rPr>
        <w:t>ratio.</w:t>
      </w:r>
    </w:p>
    <w:p w14:paraId="417646C5" w14:textId="0C8831BF" w:rsidR="00A04082" w:rsidRPr="005D2427" w:rsidRDefault="00A04082" w:rsidP="00623DD6">
      <w:pPr>
        <w:pStyle w:val="ListParagraph"/>
        <w:widowControl w:val="0"/>
        <w:numPr>
          <w:ilvl w:val="0"/>
          <w:numId w:val="13"/>
        </w:numPr>
        <w:tabs>
          <w:tab w:val="left" w:pos="860"/>
          <w:tab w:val="left" w:pos="861"/>
        </w:tabs>
        <w:autoSpaceDE w:val="0"/>
        <w:autoSpaceDN w:val="0"/>
        <w:spacing w:line="292" w:lineRule="exact"/>
        <w:ind w:left="426" w:hanging="283"/>
        <w:contextualSpacing w:val="0"/>
        <w:jc w:val="both"/>
        <w:rPr>
          <w:sz w:val="22"/>
          <w:szCs w:val="22"/>
        </w:rPr>
      </w:pPr>
      <w:r w:rsidRPr="005D2427">
        <w:rPr>
          <w:sz w:val="22"/>
          <w:szCs w:val="22"/>
        </w:rPr>
        <w:t>Created assembly drawings, including Bill of materials (BOMs)</w:t>
      </w:r>
      <w:r w:rsidR="00C10276">
        <w:rPr>
          <w:sz w:val="22"/>
          <w:szCs w:val="22"/>
        </w:rPr>
        <w:t>,</w:t>
      </w:r>
      <w:r w:rsidRPr="005D2427">
        <w:rPr>
          <w:sz w:val="22"/>
          <w:szCs w:val="22"/>
        </w:rPr>
        <w:t xml:space="preserve"> followed by </w:t>
      </w:r>
      <w:r w:rsidR="00C10276">
        <w:rPr>
          <w:sz w:val="22"/>
          <w:szCs w:val="22"/>
        </w:rPr>
        <w:t xml:space="preserve">an </w:t>
      </w:r>
      <w:r w:rsidRPr="005D2427">
        <w:rPr>
          <w:sz w:val="22"/>
          <w:szCs w:val="22"/>
        </w:rPr>
        <w:t>Exploded</w:t>
      </w:r>
      <w:r w:rsidRPr="005D2427">
        <w:rPr>
          <w:spacing w:val="-18"/>
          <w:sz w:val="22"/>
          <w:szCs w:val="22"/>
        </w:rPr>
        <w:t xml:space="preserve"> </w:t>
      </w:r>
      <w:r w:rsidRPr="005D2427">
        <w:rPr>
          <w:sz w:val="22"/>
          <w:szCs w:val="22"/>
        </w:rPr>
        <w:t>view</w:t>
      </w:r>
    </w:p>
    <w:p w14:paraId="00000025" w14:textId="5943F2AF" w:rsidR="00694EC3" w:rsidRPr="005D2427" w:rsidRDefault="00694EC3" w:rsidP="00804BDB">
      <w:pPr>
        <w:tabs>
          <w:tab w:val="right" w:pos="10800"/>
        </w:tabs>
        <w:rPr>
          <w:rFonts w:eastAsia="Garamond"/>
          <w:b/>
          <w:bCs/>
          <w:sz w:val="22"/>
          <w:szCs w:val="22"/>
        </w:rPr>
      </w:pPr>
    </w:p>
    <w:p w14:paraId="00000026" w14:textId="0FB102DB" w:rsidR="00694EC3" w:rsidRPr="005D2427" w:rsidRDefault="00227B1A" w:rsidP="00971ABD">
      <w:pPr>
        <w:pBdr>
          <w:bottom w:val="single" w:sz="4" w:space="0" w:color="000000"/>
        </w:pBdr>
        <w:rPr>
          <w:rFonts w:eastAsia="Garamond"/>
          <w:b/>
          <w:sz w:val="24"/>
          <w:szCs w:val="24"/>
        </w:rPr>
      </w:pPr>
      <w:r w:rsidRPr="005D2427">
        <w:rPr>
          <w:rFonts w:eastAsia="Garamond"/>
          <w:b/>
          <w:sz w:val="24"/>
          <w:szCs w:val="24"/>
        </w:rPr>
        <w:t>SKILLS</w:t>
      </w:r>
    </w:p>
    <w:tbl>
      <w:tblPr>
        <w:tblStyle w:val="TableGrid"/>
        <w:tblW w:w="10768" w:type="dxa"/>
        <w:tblInd w:w="-28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529"/>
        <w:gridCol w:w="5239"/>
      </w:tblGrid>
      <w:tr w:rsidR="006F47E4" w14:paraId="506E4724" w14:textId="77777777" w:rsidTr="00A10DC1">
        <w:trPr>
          <w:trHeight w:val="1436"/>
        </w:trPr>
        <w:tc>
          <w:tcPr>
            <w:tcW w:w="5529" w:type="dxa"/>
          </w:tcPr>
          <w:p w14:paraId="5C5AE810" w14:textId="77777777" w:rsidR="002F62A4" w:rsidRPr="005D2427" w:rsidRDefault="002F62A4" w:rsidP="002F62A4">
            <w:pPr>
              <w:pStyle w:val="ListParagraph"/>
              <w:spacing w:after="160" w:line="259" w:lineRule="auto"/>
              <w:ind w:left="595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6F249637" w14:textId="025DD97F" w:rsidR="006F47E4" w:rsidRPr="005D2427" w:rsidRDefault="006F47E4" w:rsidP="00623DD6">
            <w:pPr>
              <w:pStyle w:val="ListParagraph"/>
              <w:numPr>
                <w:ilvl w:val="0"/>
                <w:numId w:val="15"/>
              </w:numPr>
              <w:spacing w:after="160" w:line="259" w:lineRule="auto"/>
              <w:ind w:left="595" w:hanging="246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5D2427">
              <w:rPr>
                <w:rFonts w:ascii="Times New Roman" w:hAnsi="Times New Roman" w:cs="Times New Roman"/>
                <w:sz w:val="20"/>
                <w:szCs w:val="20"/>
              </w:rPr>
              <w:t xml:space="preserve">Proficient in </w:t>
            </w:r>
            <w:r w:rsidRPr="005D242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olidWorks &amp; AutoC</w:t>
            </w:r>
            <w:r w:rsidR="00E35BD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D</w:t>
            </w:r>
            <w:r w:rsidRPr="005D2427">
              <w:rPr>
                <w:b/>
                <w:bCs/>
                <w:sz w:val="20"/>
                <w:szCs w:val="20"/>
              </w:rPr>
              <w:tab/>
            </w:r>
          </w:p>
          <w:p w14:paraId="69A3B1FE" w14:textId="689523A1" w:rsidR="006F47E4" w:rsidRPr="005D2427" w:rsidRDefault="006F47E4" w:rsidP="00623DD6">
            <w:pPr>
              <w:pStyle w:val="ListParagraph"/>
              <w:numPr>
                <w:ilvl w:val="0"/>
                <w:numId w:val="15"/>
              </w:numPr>
              <w:spacing w:after="160" w:line="259" w:lineRule="auto"/>
              <w:ind w:left="595" w:hanging="246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5D2427">
              <w:rPr>
                <w:rFonts w:ascii="Times New Roman" w:hAnsi="Times New Roman" w:cs="Times New Roman"/>
                <w:sz w:val="20"/>
                <w:szCs w:val="20"/>
              </w:rPr>
              <w:t xml:space="preserve">Proficient in </w:t>
            </w:r>
            <w:r w:rsidR="005D2427" w:rsidRPr="005D2427">
              <w:rPr>
                <w:rFonts w:ascii="Times New Roman" w:hAnsi="Times New Roman" w:cs="Times New Roman"/>
                <w:sz w:val="20"/>
                <w:szCs w:val="20"/>
              </w:rPr>
              <w:t xml:space="preserve">FEA analysis </w:t>
            </w:r>
            <w:r w:rsidRPr="005D242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baqus</w:t>
            </w:r>
          </w:p>
          <w:p w14:paraId="65FD9F84" w14:textId="77777777" w:rsidR="006F47E4" w:rsidRPr="005D2427" w:rsidRDefault="006F47E4" w:rsidP="00623DD6">
            <w:pPr>
              <w:pStyle w:val="ListParagraph"/>
              <w:numPr>
                <w:ilvl w:val="0"/>
                <w:numId w:val="15"/>
              </w:numPr>
              <w:spacing w:after="160" w:line="259" w:lineRule="auto"/>
              <w:ind w:left="595" w:hanging="246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5D2427">
              <w:rPr>
                <w:rFonts w:ascii="Times New Roman" w:hAnsi="Times New Roman" w:cs="Times New Roman"/>
                <w:sz w:val="20"/>
                <w:szCs w:val="20"/>
              </w:rPr>
              <w:t>Geometric Dimensions and Tolerances</w:t>
            </w:r>
          </w:p>
          <w:p w14:paraId="4DDD6ED5" w14:textId="77777777" w:rsidR="006F47E4" w:rsidRPr="005D2427" w:rsidRDefault="006F47E4" w:rsidP="00623DD6">
            <w:pPr>
              <w:pStyle w:val="ListParagraph"/>
              <w:numPr>
                <w:ilvl w:val="0"/>
                <w:numId w:val="15"/>
              </w:numPr>
              <w:spacing w:after="160" w:line="259" w:lineRule="auto"/>
              <w:ind w:left="595" w:hanging="246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5D2427">
              <w:rPr>
                <w:rFonts w:ascii="Times New Roman" w:hAnsi="Times New Roman" w:cs="Times New Roman"/>
                <w:sz w:val="20"/>
                <w:szCs w:val="20"/>
              </w:rPr>
              <w:t>Strong mathematical and analytical skills</w:t>
            </w:r>
          </w:p>
          <w:p w14:paraId="4145C030" w14:textId="395151B1" w:rsidR="00C11B86" w:rsidRDefault="006F47E4" w:rsidP="00623DD6">
            <w:pPr>
              <w:pStyle w:val="ListParagraph"/>
              <w:numPr>
                <w:ilvl w:val="0"/>
                <w:numId w:val="15"/>
              </w:numPr>
              <w:spacing w:after="160" w:line="259" w:lineRule="auto"/>
              <w:ind w:left="595" w:hanging="246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5D2427">
              <w:rPr>
                <w:rFonts w:ascii="Times New Roman" w:hAnsi="Times New Roman" w:cs="Times New Roman"/>
                <w:sz w:val="20"/>
                <w:szCs w:val="20"/>
              </w:rPr>
              <w:t>Problem</w:t>
            </w:r>
            <w:r w:rsidR="00E35BD2">
              <w:rPr>
                <w:rFonts w:ascii="Times New Roman" w:hAnsi="Times New Roman" w:cs="Times New Roman"/>
                <w:sz w:val="20"/>
                <w:szCs w:val="20"/>
              </w:rPr>
              <w:t>-</w:t>
            </w:r>
            <w:r w:rsidRPr="005D2427">
              <w:rPr>
                <w:rFonts w:ascii="Times New Roman" w:hAnsi="Times New Roman" w:cs="Times New Roman"/>
                <w:sz w:val="20"/>
                <w:szCs w:val="20"/>
              </w:rPr>
              <w:t>Solving</w:t>
            </w:r>
          </w:p>
          <w:p w14:paraId="71CB5912" w14:textId="20847359" w:rsidR="006F47E4" w:rsidRPr="005D2427" w:rsidRDefault="00C11B86" w:rsidP="00623DD6">
            <w:pPr>
              <w:pStyle w:val="ListParagraph"/>
              <w:numPr>
                <w:ilvl w:val="0"/>
                <w:numId w:val="15"/>
              </w:numPr>
              <w:spacing w:after="160" w:line="259" w:lineRule="auto"/>
              <w:ind w:left="595" w:hanging="246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Mine ventilation </w:t>
            </w:r>
            <w:r w:rsidRPr="00E35BD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(</w:t>
            </w:r>
            <w:proofErr w:type="spellStart"/>
            <w:r w:rsidRPr="00E35BD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Ventsim</w:t>
            </w:r>
            <w:proofErr w:type="spellEnd"/>
            <w:r w:rsidRPr="00E35BD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Design)</w:t>
            </w:r>
            <w:r w:rsidR="006F47E4" w:rsidRPr="00E35BD2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</w:t>
            </w:r>
          </w:p>
          <w:p w14:paraId="761C80BA" w14:textId="0E136BFA" w:rsidR="002F62A4" w:rsidRPr="005D2427" w:rsidRDefault="002F62A4" w:rsidP="00623DD6">
            <w:pPr>
              <w:pStyle w:val="ListParagraph"/>
              <w:numPr>
                <w:ilvl w:val="0"/>
                <w:numId w:val="15"/>
              </w:numPr>
              <w:spacing w:after="160" w:line="259" w:lineRule="auto"/>
              <w:ind w:left="595" w:hanging="246"/>
              <w:jc w:val="both"/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5D242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Microsoft </w:t>
            </w:r>
            <w:r w:rsidR="00C1027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O</w:t>
            </w:r>
            <w:r w:rsidRPr="005D242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ffice </w:t>
            </w:r>
          </w:p>
        </w:tc>
        <w:tc>
          <w:tcPr>
            <w:tcW w:w="5239" w:type="dxa"/>
          </w:tcPr>
          <w:p w14:paraId="2DA1BAAE" w14:textId="77777777" w:rsidR="002F62A4" w:rsidRPr="005D2427" w:rsidRDefault="002F62A4" w:rsidP="002F62A4">
            <w:pPr>
              <w:pStyle w:val="ListParagraph"/>
              <w:spacing w:after="160" w:line="259" w:lineRule="auto"/>
              <w:ind w:left="606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</w:p>
          <w:p w14:paraId="2EAF5B00" w14:textId="62B750C0" w:rsidR="00623DD6" w:rsidRPr="005D2427" w:rsidRDefault="00623DD6" w:rsidP="00A10DC1">
            <w:pPr>
              <w:pStyle w:val="ListParagraph"/>
              <w:numPr>
                <w:ilvl w:val="0"/>
                <w:numId w:val="15"/>
              </w:numPr>
              <w:spacing w:after="160" w:line="259" w:lineRule="auto"/>
              <w:ind w:left="606" w:hanging="284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5D2427">
              <w:rPr>
                <w:rFonts w:ascii="Times New Roman" w:hAnsi="Times New Roman" w:cs="Times New Roman"/>
                <w:sz w:val="20"/>
                <w:szCs w:val="20"/>
              </w:rPr>
              <w:t>Result oriented</w:t>
            </w:r>
          </w:p>
          <w:p w14:paraId="1842E432" w14:textId="77777777" w:rsidR="00623DD6" w:rsidRPr="005D2427" w:rsidRDefault="00623DD6" w:rsidP="00A10DC1">
            <w:pPr>
              <w:pStyle w:val="ListParagraph"/>
              <w:numPr>
                <w:ilvl w:val="0"/>
                <w:numId w:val="15"/>
              </w:numPr>
              <w:spacing w:after="160" w:line="259" w:lineRule="auto"/>
              <w:ind w:left="606" w:hanging="284"/>
              <w:jc w:val="both"/>
              <w:rPr>
                <w:rFonts w:ascii="Times New Roman" w:hAnsi="Times New Roman" w:cs="Times New Roman"/>
                <w:sz w:val="20"/>
                <w:szCs w:val="20"/>
              </w:rPr>
            </w:pPr>
            <w:r w:rsidRPr="005D2427">
              <w:rPr>
                <w:rFonts w:ascii="Times New Roman" w:hAnsi="Times New Roman" w:cs="Times New Roman"/>
                <w:sz w:val="20"/>
                <w:szCs w:val="20"/>
              </w:rPr>
              <w:t>Machine Design</w:t>
            </w:r>
          </w:p>
          <w:p w14:paraId="593919CB" w14:textId="77777777" w:rsidR="00623DD6" w:rsidRPr="005D2427" w:rsidRDefault="00623DD6" w:rsidP="00A10DC1">
            <w:pPr>
              <w:pStyle w:val="ListParagraph"/>
              <w:numPr>
                <w:ilvl w:val="0"/>
                <w:numId w:val="15"/>
              </w:numPr>
              <w:spacing w:after="160" w:line="259" w:lineRule="auto"/>
              <w:ind w:left="606" w:hanging="284"/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proofErr w:type="spellStart"/>
            <w:r w:rsidRPr="005D242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eswik</w:t>
            </w:r>
            <w:proofErr w:type="spellEnd"/>
            <w:r w:rsidRPr="005D242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-Cad</w:t>
            </w:r>
          </w:p>
          <w:p w14:paraId="7E9F7375" w14:textId="67D749B5" w:rsidR="00623DD6" w:rsidRPr="005D2427" w:rsidRDefault="005D2427" w:rsidP="00A10DC1">
            <w:pPr>
              <w:pStyle w:val="ListParagraph"/>
              <w:numPr>
                <w:ilvl w:val="0"/>
                <w:numId w:val="15"/>
              </w:numPr>
              <w:spacing w:after="160" w:line="259" w:lineRule="auto"/>
              <w:ind w:left="606" w:hanging="284"/>
              <w:jc w:val="both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</w:rPr>
            </w:pPr>
            <w:r w:rsidRPr="005D242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Rock Mechanics</w:t>
            </w:r>
            <w:r w:rsidR="00623DD6" w:rsidRPr="005D242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 xml:space="preserve"> (Phase</w:t>
            </w:r>
            <w:r w:rsidR="00623DD6" w:rsidRPr="005D2427">
              <w:rPr>
                <w:rFonts w:ascii="Times New Roman" w:hAnsi="Times New Roman" w:cs="Times New Roman"/>
                <w:b/>
                <w:bCs/>
                <w:sz w:val="20"/>
                <w:szCs w:val="20"/>
                <w:vertAlign w:val="superscript"/>
              </w:rPr>
              <w:t>2</w:t>
            </w:r>
            <w:r w:rsidR="00623DD6" w:rsidRPr="005D2427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)</w:t>
            </w:r>
          </w:p>
          <w:p w14:paraId="461D533A" w14:textId="77777777" w:rsidR="00623DD6" w:rsidRPr="005D2427" w:rsidRDefault="00623DD6" w:rsidP="00A10DC1">
            <w:pPr>
              <w:pStyle w:val="ListParagraph"/>
              <w:numPr>
                <w:ilvl w:val="0"/>
                <w:numId w:val="15"/>
              </w:numPr>
              <w:spacing w:after="160" w:line="259" w:lineRule="auto"/>
              <w:ind w:left="606" w:hanging="284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D2427">
              <w:rPr>
                <w:rFonts w:ascii="Times New Roman" w:hAnsi="Times New Roman" w:cs="Times New Roman"/>
                <w:sz w:val="20"/>
                <w:szCs w:val="20"/>
              </w:rPr>
              <w:t>Project Management</w:t>
            </w:r>
          </w:p>
          <w:p w14:paraId="3E835C07" w14:textId="39FC52A4" w:rsidR="006F47E4" w:rsidRPr="005D2427" w:rsidRDefault="00623DD6" w:rsidP="00A10DC1">
            <w:pPr>
              <w:pStyle w:val="ListParagraph"/>
              <w:numPr>
                <w:ilvl w:val="0"/>
                <w:numId w:val="15"/>
              </w:numPr>
              <w:spacing w:after="160" w:line="259" w:lineRule="auto"/>
              <w:ind w:left="606" w:hanging="284"/>
              <w:jc w:val="both"/>
              <w:rPr>
                <w:rFonts w:ascii="Times New Roman" w:eastAsia="Times New Roman" w:hAnsi="Times New Roman" w:cs="Times New Roman"/>
                <w:sz w:val="20"/>
                <w:szCs w:val="20"/>
              </w:rPr>
            </w:pPr>
            <w:r w:rsidRPr="005D2427">
              <w:rPr>
                <w:rFonts w:ascii="Times New Roman" w:hAnsi="Times New Roman" w:cs="Times New Roman"/>
                <w:sz w:val="20"/>
                <w:szCs w:val="20"/>
              </w:rPr>
              <w:t>Statistical data analysis, Risk Management</w:t>
            </w:r>
          </w:p>
        </w:tc>
      </w:tr>
    </w:tbl>
    <w:p w14:paraId="2A59D9B6" w14:textId="77777777" w:rsidR="006F47E4" w:rsidRPr="005D2427" w:rsidRDefault="006F47E4" w:rsidP="00623DD6">
      <w:pPr>
        <w:rPr>
          <w:rFonts w:eastAsia="Garamond"/>
          <w:b/>
          <w:sz w:val="24"/>
          <w:szCs w:val="24"/>
        </w:rPr>
      </w:pPr>
    </w:p>
    <w:p w14:paraId="4884B86A" w14:textId="1BF0D1BF" w:rsidR="00834797" w:rsidRPr="005D2427" w:rsidRDefault="00834797" w:rsidP="00834797">
      <w:pPr>
        <w:pBdr>
          <w:bottom w:val="single" w:sz="4" w:space="1" w:color="auto"/>
        </w:pBdr>
        <w:rPr>
          <w:b/>
          <w:bCs/>
          <w:i/>
          <w:sz w:val="24"/>
          <w:szCs w:val="24"/>
        </w:rPr>
      </w:pPr>
      <w:r w:rsidRPr="005D2427">
        <w:rPr>
          <w:b/>
          <w:bCs/>
          <w:sz w:val="24"/>
          <w:szCs w:val="24"/>
        </w:rPr>
        <w:t>CERTIFICATIONS &amp; ACCOMPLISHMENT</w:t>
      </w:r>
    </w:p>
    <w:p w14:paraId="00AB560C" w14:textId="4810ACAD" w:rsidR="00834797" w:rsidRDefault="00834797" w:rsidP="00834797">
      <w:pPr>
        <w:rPr>
          <w:b/>
          <w:bCs/>
          <w:i/>
          <w:sz w:val="24"/>
          <w:szCs w:val="24"/>
        </w:rPr>
      </w:pPr>
    </w:p>
    <w:p w14:paraId="71F6969B" w14:textId="03896926" w:rsidR="00834797" w:rsidRPr="005D2427" w:rsidRDefault="00834797" w:rsidP="00A10DC1">
      <w:pPr>
        <w:pStyle w:val="ListParagraph"/>
        <w:numPr>
          <w:ilvl w:val="0"/>
          <w:numId w:val="16"/>
        </w:numPr>
        <w:ind w:left="426" w:hanging="219"/>
      </w:pPr>
      <w:r w:rsidRPr="005D2427">
        <w:t xml:space="preserve">Elected </w:t>
      </w:r>
      <w:r w:rsidR="00193228" w:rsidRPr="005D2427">
        <w:t>member of GSA (Graduate Student As</w:t>
      </w:r>
      <w:r w:rsidR="002F62A4" w:rsidRPr="005D2427">
        <w:t>soc</w:t>
      </w:r>
      <w:r w:rsidR="00193228" w:rsidRPr="005D2427">
        <w:t>iation)</w:t>
      </w:r>
      <w:r w:rsidR="002F62A4" w:rsidRPr="005D2427">
        <w:t xml:space="preserve"> as an international commissioner</w:t>
      </w:r>
      <w:r w:rsidR="00193228" w:rsidRPr="005D2427">
        <w:t xml:space="preserve"> 2019-2020</w:t>
      </w:r>
      <w:r w:rsidR="00754FB2" w:rsidRPr="005D2427">
        <w:t xml:space="preserve"> at Laurentian University</w:t>
      </w:r>
      <w:r w:rsidR="00193228" w:rsidRPr="005D2427">
        <w:t>.</w:t>
      </w:r>
    </w:p>
    <w:p w14:paraId="2553D989" w14:textId="7CD305A5" w:rsidR="00193228" w:rsidRPr="005D2427" w:rsidRDefault="00193228" w:rsidP="00A10DC1">
      <w:pPr>
        <w:pStyle w:val="ListParagraph"/>
        <w:numPr>
          <w:ilvl w:val="0"/>
          <w:numId w:val="16"/>
        </w:numPr>
        <w:ind w:left="426" w:hanging="219"/>
      </w:pPr>
      <w:r w:rsidRPr="005D2427">
        <w:t xml:space="preserve">Elected member </w:t>
      </w:r>
      <w:r w:rsidR="00E35BD2">
        <w:t>of</w:t>
      </w:r>
      <w:r w:rsidRPr="005D2427">
        <w:t xml:space="preserve"> graduate coun</w:t>
      </w:r>
      <w:r w:rsidR="002F62A4" w:rsidRPr="005D2427">
        <w:t>c</w:t>
      </w:r>
      <w:r w:rsidRPr="005D2427">
        <w:t>il from GSA 2019-2020.</w:t>
      </w:r>
    </w:p>
    <w:p w14:paraId="3D3AF1AC" w14:textId="569A428B" w:rsidR="00754FB2" w:rsidRPr="005D2427" w:rsidRDefault="00754FB2" w:rsidP="00A10DC1">
      <w:pPr>
        <w:pStyle w:val="ListParagraph"/>
        <w:numPr>
          <w:ilvl w:val="0"/>
          <w:numId w:val="16"/>
        </w:numPr>
        <w:ind w:left="426" w:hanging="219"/>
      </w:pPr>
      <w:r w:rsidRPr="005D2427">
        <w:t>Elected financial manager for GSA 2019-2020</w:t>
      </w:r>
    </w:p>
    <w:p w14:paraId="42BD4A08" w14:textId="654DBA72" w:rsidR="00834797" w:rsidRPr="005D2427" w:rsidRDefault="00834797" w:rsidP="00A10DC1">
      <w:pPr>
        <w:pStyle w:val="ListParagraph"/>
        <w:numPr>
          <w:ilvl w:val="0"/>
          <w:numId w:val="16"/>
        </w:numPr>
        <w:ind w:left="426" w:hanging="219"/>
      </w:pPr>
      <w:r w:rsidRPr="005D2427">
        <w:t>Project Management Foundation</w:t>
      </w:r>
    </w:p>
    <w:p w14:paraId="08AC82A2" w14:textId="3CD70F40" w:rsidR="00834797" w:rsidRPr="005D2427" w:rsidRDefault="00834797" w:rsidP="00A10DC1">
      <w:pPr>
        <w:pStyle w:val="ListParagraph"/>
        <w:numPr>
          <w:ilvl w:val="0"/>
          <w:numId w:val="16"/>
        </w:numPr>
        <w:ind w:left="426" w:hanging="219"/>
      </w:pPr>
      <w:r w:rsidRPr="005D2427">
        <w:t>Autodesk certified professional</w:t>
      </w:r>
    </w:p>
    <w:p w14:paraId="04205272" w14:textId="27DF6DDE" w:rsidR="006F47E4" w:rsidRPr="005D2427" w:rsidRDefault="00834797" w:rsidP="00A10DC1">
      <w:pPr>
        <w:pStyle w:val="ListParagraph"/>
        <w:numPr>
          <w:ilvl w:val="0"/>
          <w:numId w:val="16"/>
        </w:numPr>
        <w:ind w:left="426" w:hanging="219"/>
      </w:pPr>
      <w:r w:rsidRPr="005D2427">
        <w:t>Zonal Level Tech-fest Robotics team runners</w:t>
      </w:r>
      <w:r w:rsidR="00C10276">
        <w:t>-</w:t>
      </w:r>
      <w:r w:rsidRPr="005D2427">
        <w:t>up 2016</w:t>
      </w:r>
      <w:r w:rsidR="00193228" w:rsidRPr="005D2427">
        <w:t>.</w:t>
      </w:r>
    </w:p>
    <w:p w14:paraId="3F58409D" w14:textId="37B38FF1" w:rsidR="00754FB2" w:rsidRPr="005D2427" w:rsidRDefault="00754FB2" w:rsidP="00754FB2">
      <w:pPr>
        <w:pStyle w:val="ListParagraph"/>
        <w:ind w:left="426"/>
      </w:pPr>
    </w:p>
    <w:p w14:paraId="7EA5E045" w14:textId="3C99C176" w:rsidR="00754FB2" w:rsidRDefault="00754FB2" w:rsidP="00754FB2">
      <w:pPr>
        <w:pStyle w:val="ListParagraph"/>
        <w:ind w:left="426"/>
        <w:rPr>
          <w:sz w:val="22"/>
          <w:szCs w:val="22"/>
        </w:rPr>
      </w:pPr>
    </w:p>
    <w:p w14:paraId="1129C3C5" w14:textId="56306AFB" w:rsidR="00193228" w:rsidRPr="005D2427" w:rsidRDefault="00193228" w:rsidP="006F47E4">
      <w:pPr>
        <w:pBdr>
          <w:bottom w:val="single" w:sz="4" w:space="1" w:color="auto"/>
        </w:pBdr>
        <w:rPr>
          <w:b/>
          <w:bCs/>
          <w:i/>
          <w:sz w:val="24"/>
          <w:szCs w:val="24"/>
        </w:rPr>
      </w:pPr>
      <w:r w:rsidRPr="005D2427">
        <w:rPr>
          <w:b/>
          <w:bCs/>
          <w:sz w:val="24"/>
          <w:szCs w:val="24"/>
        </w:rPr>
        <w:t>REFERENCE</w:t>
      </w:r>
      <w:r w:rsidR="001E3550" w:rsidRPr="005D2427">
        <w:rPr>
          <w:b/>
          <w:bCs/>
          <w:sz w:val="24"/>
          <w:szCs w:val="24"/>
        </w:rPr>
        <w:t>S</w:t>
      </w:r>
    </w:p>
    <w:p w14:paraId="7A6824DC" w14:textId="1D7FCB98" w:rsidR="00A10DC1" w:rsidRDefault="005D2427" w:rsidP="00A10DC1">
      <w:pPr>
        <w:pStyle w:val="ListParagraph"/>
        <w:numPr>
          <w:ilvl w:val="0"/>
          <w:numId w:val="18"/>
        </w:numPr>
        <w:ind w:left="567" w:hanging="425"/>
        <w:jc w:val="both"/>
      </w:pPr>
      <w:r w:rsidRPr="005D2427">
        <w:t>Available upon request</w:t>
      </w:r>
    </w:p>
    <w:p w14:paraId="6ECA322D" w14:textId="5DF3DB10" w:rsidR="00A53B31" w:rsidRDefault="00A53B31" w:rsidP="00A53B31">
      <w:pPr>
        <w:pStyle w:val="ListParagraph"/>
        <w:ind w:left="567"/>
        <w:jc w:val="both"/>
      </w:pPr>
    </w:p>
    <w:p w14:paraId="0FA6BB37" w14:textId="73450A2A" w:rsidR="00A53B31" w:rsidRDefault="00A53B31" w:rsidP="00A53B31">
      <w:pPr>
        <w:rPr>
          <w:b/>
          <w:bCs/>
        </w:rPr>
      </w:pPr>
      <w:r w:rsidRPr="003C1CFE">
        <w:rPr>
          <w:b/>
          <w:bCs/>
        </w:rPr>
        <w:t>Dear Sir/Madam,</w:t>
      </w:r>
    </w:p>
    <w:p w14:paraId="3AA3F1A8" w14:textId="3E7A925F" w:rsidR="00E35BD2" w:rsidRDefault="00E35BD2" w:rsidP="00A53B31">
      <w:pPr>
        <w:rPr>
          <w:b/>
          <w:bCs/>
        </w:rPr>
      </w:pPr>
    </w:p>
    <w:p w14:paraId="7A8FD9C7" w14:textId="0DCF6BE8" w:rsidR="00E35BD2" w:rsidRPr="00E35BD2" w:rsidRDefault="00E35BD2" w:rsidP="00E35BD2">
      <w:r w:rsidRPr="00E35BD2">
        <w:t xml:space="preserve">I am writing to express my interest in the </w:t>
      </w:r>
      <w:r w:rsidR="00F233EB">
        <w:rPr>
          <w:b/>
          <w:bCs/>
        </w:rPr>
        <w:t>Mechanical</w:t>
      </w:r>
      <w:r w:rsidR="00F233EB">
        <w:t xml:space="preserve"> EIT </w:t>
      </w:r>
      <w:r w:rsidRPr="00E35BD2">
        <w:t>position at your company. With more th</w:t>
      </w:r>
      <w:r>
        <w:t>a</w:t>
      </w:r>
      <w:r w:rsidRPr="00E35BD2">
        <w:t>n 4-5 years of experience in the engineering industry, I am confident in my ability to provide valuable support to your team.</w:t>
      </w:r>
    </w:p>
    <w:p w14:paraId="7BA2B13C" w14:textId="77777777" w:rsidR="00E35BD2" w:rsidRPr="00E35BD2" w:rsidRDefault="00E35BD2" w:rsidP="00E35BD2"/>
    <w:p w14:paraId="2B763413" w14:textId="14DC38A3" w:rsidR="00E35BD2" w:rsidRDefault="00E35BD2" w:rsidP="00E35BD2">
      <w:r w:rsidRPr="00E35BD2">
        <w:t>Throughout my career, I have gained extensive experience in renewable energy, hydrogen energy, cryogenics, and mine chilling. I have successfully executed business development for current projects and R&amp;D for upcoming projects, including mathematical calculation, design, and simulation using SolidWorks. I have also been responsible for budgeting and estimating projects, purchasing materials and labor, and conducting testing in mines for ongoing projects related to mine ventilation and cooling.</w:t>
      </w:r>
    </w:p>
    <w:p w14:paraId="5F758919" w14:textId="3B1973A7" w:rsidR="00E35BD2" w:rsidRDefault="00E35BD2" w:rsidP="00E35BD2"/>
    <w:p w14:paraId="5A7692E7" w14:textId="42D1D7AC" w:rsidR="00E35BD2" w:rsidRPr="00E35BD2" w:rsidRDefault="00E35BD2" w:rsidP="00E35BD2">
      <w:r w:rsidRPr="00E35BD2">
        <w:t>In my previous role</w:t>
      </w:r>
      <w:r>
        <w:t xml:space="preserve"> as an engineering consultant</w:t>
      </w:r>
      <w:r w:rsidRPr="00E35BD2">
        <w:t>, I have demonstrated a strong track record in improving and ensuring accurate maintenance plans and procedures. I understand the importance of having the right scheduling and plans to minimize downtime and maximize efficiency. My experience in conducting Root Cause Analysis of all failures above a certain impact threshold has allowed me to identify and resolve issues effectively.</w:t>
      </w:r>
    </w:p>
    <w:p w14:paraId="70B87851" w14:textId="77777777" w:rsidR="00E35BD2" w:rsidRPr="00E35BD2" w:rsidRDefault="00E35BD2" w:rsidP="00E35BD2"/>
    <w:p w14:paraId="6FECBD33" w14:textId="77777777" w:rsidR="00E35BD2" w:rsidRPr="00E35BD2" w:rsidRDefault="00E35BD2" w:rsidP="00E35BD2">
      <w:r w:rsidRPr="00E35BD2">
        <w:t>I am a well-rounded engineer, with experience in project management, technical report writing, and proposal preparation. I have successfully led various projects such as machine reliability in mines, the mine ventilation system in Sweden, and machine maintenance. Additionally, I have expertise in composite material, finite element analysis, and machine learning, allowing me to generate designs and perform detailed analysis for upcoming research projects.</w:t>
      </w:r>
    </w:p>
    <w:p w14:paraId="68233E71" w14:textId="77777777" w:rsidR="00E35BD2" w:rsidRPr="00E35BD2" w:rsidRDefault="00E35BD2" w:rsidP="00E35BD2"/>
    <w:p w14:paraId="2B1F6B10" w14:textId="7F1C13CC" w:rsidR="00E35BD2" w:rsidRPr="00E35BD2" w:rsidRDefault="00E35BD2" w:rsidP="00E35BD2">
      <w:r w:rsidRPr="00E35BD2">
        <w:t>As a team leader, I have headed a team of 6 multi-talented junior engineers and interns, executing various tasks including design studies, product improvement, technical sales support, budgeting, and manufacturing. I have also been responsible for daily quality control line audits at manufacturing facilities and have worked with suppliers to improve the quality process and resolve quality issues.</w:t>
      </w:r>
    </w:p>
    <w:p w14:paraId="6F5B21DF" w14:textId="77777777" w:rsidR="00E35BD2" w:rsidRPr="00E35BD2" w:rsidRDefault="00E35BD2" w:rsidP="00E35BD2"/>
    <w:p w14:paraId="162F58C8" w14:textId="77777777" w:rsidR="00E35BD2" w:rsidRPr="00E35BD2" w:rsidRDefault="00E35BD2" w:rsidP="00E35BD2">
      <w:r w:rsidRPr="00E35BD2">
        <w:t>In addition to my technical expertise, I have excellent interpersonal and communication skills, allowing me to effectively collaborate with a variety of stakeholders, including clients, contractors, and regulatory agencies. I am also well-versed in project management methodologies, with a proven track record of delivering projects on time and within budget.</w:t>
      </w:r>
    </w:p>
    <w:p w14:paraId="316DB25F" w14:textId="77777777" w:rsidR="00E35BD2" w:rsidRPr="00E35BD2" w:rsidRDefault="00E35BD2" w:rsidP="00E35BD2"/>
    <w:p w14:paraId="5860A573" w14:textId="77777777" w:rsidR="00E35BD2" w:rsidRPr="00E35BD2" w:rsidRDefault="00E35BD2" w:rsidP="00E35BD2">
      <w:r w:rsidRPr="00E35BD2">
        <w:t>I am eager to bring my experience and skills to your company and contribute to the success of your projects. Thank you for considering my application. I look forward to the opportunity to discuss my qualifications further.</w:t>
      </w:r>
    </w:p>
    <w:p w14:paraId="0EB81CCC" w14:textId="77777777" w:rsidR="00E35BD2" w:rsidRPr="00E35BD2" w:rsidRDefault="00E35BD2" w:rsidP="00E35BD2"/>
    <w:p w14:paraId="483586CA" w14:textId="77777777" w:rsidR="00E35BD2" w:rsidRPr="00E35BD2" w:rsidRDefault="00E35BD2" w:rsidP="00E35BD2">
      <w:pPr>
        <w:rPr>
          <w:b/>
          <w:bCs/>
        </w:rPr>
      </w:pPr>
      <w:r w:rsidRPr="00E35BD2">
        <w:rPr>
          <w:b/>
          <w:bCs/>
        </w:rPr>
        <w:t>Sincerely,</w:t>
      </w:r>
    </w:p>
    <w:p w14:paraId="7F4E2644" w14:textId="77C7CF8F" w:rsidR="00E35BD2" w:rsidRPr="003C1CFE" w:rsidRDefault="00E35BD2" w:rsidP="00E35BD2">
      <w:pPr>
        <w:rPr>
          <w:b/>
          <w:bCs/>
        </w:rPr>
      </w:pPr>
      <w:r>
        <w:rPr>
          <w:b/>
          <w:bCs/>
        </w:rPr>
        <w:t>Harsh Patel (</w:t>
      </w:r>
      <w:proofErr w:type="spellStart"/>
      <w:r>
        <w:rPr>
          <w:b/>
          <w:bCs/>
        </w:rPr>
        <w:t>M.Eng</w:t>
      </w:r>
      <w:proofErr w:type="spellEnd"/>
      <w:r>
        <w:rPr>
          <w:b/>
          <w:bCs/>
        </w:rPr>
        <w:t xml:space="preserve"> Mining-Mechanical)</w:t>
      </w:r>
    </w:p>
    <w:p w14:paraId="0A68EB8D" w14:textId="77777777" w:rsidR="00A53B31" w:rsidRPr="003C1CFE" w:rsidRDefault="00A53B31" w:rsidP="00A53B31"/>
    <w:p w14:paraId="784BD231" w14:textId="3EBAC05B" w:rsidR="00A53B31" w:rsidRPr="00973496" w:rsidRDefault="00A53B31" w:rsidP="00973496">
      <w:pPr>
        <w:pStyle w:val="Default"/>
        <w:rPr>
          <w:sz w:val="22"/>
          <w:szCs w:val="22"/>
          <w:highlight w:val="white"/>
        </w:rPr>
      </w:pPr>
    </w:p>
    <w:p w14:paraId="71463B7B" w14:textId="2E64DB1D" w:rsidR="00E35BD2" w:rsidRDefault="00E35BD2" w:rsidP="00A53B31">
      <w:pPr>
        <w:pStyle w:val="ListParagraph"/>
        <w:ind w:left="567"/>
        <w:jc w:val="both"/>
      </w:pPr>
    </w:p>
    <w:p w14:paraId="6E36C412" w14:textId="77777777" w:rsidR="00E35BD2" w:rsidRPr="005D2427" w:rsidRDefault="00E35BD2" w:rsidP="00A53B31">
      <w:pPr>
        <w:pStyle w:val="ListParagraph"/>
        <w:ind w:left="567"/>
        <w:jc w:val="both"/>
      </w:pPr>
    </w:p>
    <w:sectPr w:rsidR="00E35BD2" w:rsidRPr="005D2427" w:rsidSect="002F62A4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type w:val="continuous"/>
      <w:pgSz w:w="12240" w:h="15840"/>
      <w:pgMar w:top="567" w:right="900" w:bottom="567" w:left="567" w:header="0" w:footer="720" w:gutter="0"/>
      <w:cols w:space="720"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1CA94D" w14:textId="77777777" w:rsidR="002F238A" w:rsidRDefault="002F238A">
      <w:r>
        <w:separator/>
      </w:r>
    </w:p>
  </w:endnote>
  <w:endnote w:type="continuationSeparator" w:id="0">
    <w:p w14:paraId="19A40065" w14:textId="77777777" w:rsidR="002F238A" w:rsidRDefault="002F238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Noto Sans Symbols">
    <w:panose1 w:val="020B0502040504020204"/>
    <w:charset w:val="00"/>
    <w:family w:val="swiss"/>
    <w:pitch w:val="variable"/>
    <w:sig w:usb0="00000003" w:usb1="0200E0A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hruti">
    <w:panose1 w:val="020B0502040204020203"/>
    <w:charset w:val="00"/>
    <w:family w:val="swiss"/>
    <w:pitch w:val="variable"/>
    <w:sig w:usb0="0004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Franklin Gothic"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9DFB41" w14:textId="77777777" w:rsidR="00DA4BC2" w:rsidRDefault="00DA4BC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29" w14:textId="77777777" w:rsidR="00694EC3" w:rsidRDefault="00694EC3">
    <w:pPr>
      <w:spacing w:after="720"/>
      <w:rPr>
        <w:color w:val="000000"/>
      </w:rP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2B" w14:textId="77777777" w:rsidR="00694EC3" w:rsidRDefault="00227B1A">
    <w:pPr>
      <w:jc w:val="center"/>
      <w:rPr>
        <w:sz w:val="24"/>
        <w:szCs w:val="24"/>
      </w:rPr>
    </w:pPr>
    <w:r>
      <w:rPr>
        <w:sz w:val="24"/>
        <w:szCs w:val="24"/>
      </w:rPr>
      <w:t>*</w:t>
    </w:r>
    <w:r>
      <w:rPr>
        <w:b/>
        <w:sz w:val="24"/>
        <w:szCs w:val="24"/>
      </w:rPr>
      <w:t>You are able to freely download this resume. Please do not request editing access.</w:t>
    </w:r>
    <w:r>
      <w:rPr>
        <w:sz w:val="24"/>
        <w:szCs w:val="24"/>
      </w:rPr>
      <w:t xml:space="preserve"> </w:t>
    </w:r>
  </w:p>
  <w:p w14:paraId="0000002C" w14:textId="77777777" w:rsidR="00694EC3" w:rsidRDefault="00227B1A">
    <w:pPr>
      <w:jc w:val="center"/>
      <w:rPr>
        <w:b/>
        <w:sz w:val="24"/>
        <w:szCs w:val="24"/>
      </w:rPr>
    </w:pPr>
    <w:r>
      <w:rPr>
        <w:b/>
        <w:sz w:val="24"/>
        <w:szCs w:val="24"/>
      </w:rPr>
      <w:t>Go to “File” and then click “Make a copy”</w:t>
    </w:r>
  </w:p>
  <w:p w14:paraId="0000002D" w14:textId="77777777" w:rsidR="00694EC3" w:rsidRDefault="00227B1A">
    <w:pPr>
      <w:jc w:val="center"/>
      <w:rPr>
        <w:sz w:val="24"/>
        <w:szCs w:val="24"/>
      </w:rPr>
    </w:pPr>
    <w:r>
      <w:rPr>
        <w:sz w:val="24"/>
        <w:szCs w:val="24"/>
      </w:rPr>
      <w:t>Please delete this footer before using the template.</w:t>
    </w:r>
  </w:p>
  <w:p w14:paraId="0000002E" w14:textId="77777777" w:rsidR="00694EC3" w:rsidRDefault="00227B1A">
    <w:pPr>
      <w:jc w:val="center"/>
      <w:rPr>
        <w:sz w:val="24"/>
        <w:szCs w:val="24"/>
      </w:rPr>
    </w:pPr>
    <w:r>
      <w:rPr>
        <w:rFonts w:ascii="Arial" w:eastAsia="Arial" w:hAnsi="Arial" w:cs="Arial"/>
        <w:color w:val="FFFFFF"/>
      </w:rPr>
      <w:t>Hahahaha this is David Paykin. Say hi! ;)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456803" w14:textId="77777777" w:rsidR="002F238A" w:rsidRDefault="002F238A">
      <w:r>
        <w:separator/>
      </w:r>
    </w:p>
  </w:footnote>
  <w:footnote w:type="continuationSeparator" w:id="0">
    <w:p w14:paraId="4AF8871E" w14:textId="77777777" w:rsidR="002F238A" w:rsidRDefault="002F238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C5E2976" w14:textId="77777777" w:rsidR="00DA4BC2" w:rsidRDefault="00DA4BC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28" w14:textId="77777777" w:rsidR="00694EC3" w:rsidRDefault="00694EC3">
    <w:pPr>
      <w:spacing w:before="720" w:after="240"/>
      <w:rPr>
        <w:color w:val="00000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D0F967" w14:textId="77777777" w:rsidR="00DA4BC2" w:rsidRDefault="00DA4BC2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7E47A4"/>
    <w:multiLevelType w:val="multilevel"/>
    <w:tmpl w:val="230A78B2"/>
    <w:lvl w:ilvl="0">
      <w:numFmt w:val="bullet"/>
      <w:lvlText w:val=""/>
      <w:lvlJc w:val="left"/>
      <w:pPr>
        <w:ind w:left="1440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ar-SA"/>
      </w:rPr>
    </w:lvl>
    <w:lvl w:ilvl="1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14"/>
        <w:szCs w:val="14"/>
        <w:shd w:val="clear" w:color="auto" w:fill="auto"/>
      </w:rPr>
    </w:lvl>
    <w:lvl w:ilvl="2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200" w:hanging="360"/>
      </w:pPr>
      <w:rPr>
        <w:rFonts w:ascii="Noto Sans Symbols" w:eastAsia="Noto Sans Symbols" w:hAnsi="Noto Sans Symbols" w:cs="Noto Sans Symbols"/>
      </w:rPr>
    </w:lvl>
  </w:abstractNum>
  <w:abstractNum w:abstractNumId="1" w15:restartNumberingAfterBreak="0">
    <w:nsid w:val="0B8B0B8C"/>
    <w:multiLevelType w:val="multilevel"/>
    <w:tmpl w:val="5B36A68E"/>
    <w:lvl w:ilvl="0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  <w:sz w:val="14"/>
        <w:szCs w:val="14"/>
      </w:rPr>
    </w:lvl>
    <w:lvl w:ilvl="1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14"/>
        <w:szCs w:val="14"/>
        <w:shd w:val="clear" w:color="auto" w:fill="auto"/>
      </w:rPr>
    </w:lvl>
    <w:lvl w:ilvl="2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200" w:hanging="360"/>
      </w:pPr>
      <w:rPr>
        <w:rFonts w:ascii="Noto Sans Symbols" w:eastAsia="Noto Sans Symbols" w:hAnsi="Noto Sans Symbols" w:cs="Noto Sans Symbols"/>
      </w:rPr>
    </w:lvl>
  </w:abstractNum>
  <w:abstractNum w:abstractNumId="2" w15:restartNumberingAfterBreak="0">
    <w:nsid w:val="0F710AE5"/>
    <w:multiLevelType w:val="multilevel"/>
    <w:tmpl w:val="42507B98"/>
    <w:lvl w:ilvl="0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  <w:sz w:val="14"/>
        <w:szCs w:val="14"/>
      </w:rPr>
    </w:lvl>
    <w:lvl w:ilvl="1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14"/>
        <w:szCs w:val="14"/>
        <w:shd w:val="clear" w:color="auto" w:fill="auto"/>
      </w:rPr>
    </w:lvl>
    <w:lvl w:ilvl="2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20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10385DAB"/>
    <w:multiLevelType w:val="hybridMultilevel"/>
    <w:tmpl w:val="787CBD88"/>
    <w:lvl w:ilvl="0" w:tplc="DADCA6BC">
      <w:numFmt w:val="bullet"/>
      <w:lvlText w:val=""/>
      <w:lvlJc w:val="left"/>
      <w:pPr>
        <w:ind w:left="720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ar-SA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439066E"/>
    <w:multiLevelType w:val="hybridMultilevel"/>
    <w:tmpl w:val="9778635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5422DB4"/>
    <w:multiLevelType w:val="multilevel"/>
    <w:tmpl w:val="25129B90"/>
    <w:lvl w:ilvl="0">
      <w:numFmt w:val="bullet"/>
      <w:lvlText w:val=""/>
      <w:lvlJc w:val="left"/>
      <w:pPr>
        <w:ind w:left="1440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ar-SA"/>
      </w:rPr>
    </w:lvl>
    <w:lvl w:ilvl="1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14"/>
        <w:szCs w:val="14"/>
        <w:shd w:val="clear" w:color="auto" w:fill="auto"/>
      </w:rPr>
    </w:lvl>
    <w:lvl w:ilvl="2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200" w:hanging="360"/>
      </w:pPr>
      <w:rPr>
        <w:rFonts w:ascii="Noto Sans Symbols" w:eastAsia="Noto Sans Symbols" w:hAnsi="Noto Sans Symbols" w:cs="Noto Sans Symbols"/>
      </w:rPr>
    </w:lvl>
  </w:abstractNum>
  <w:abstractNum w:abstractNumId="6" w15:restartNumberingAfterBreak="0">
    <w:nsid w:val="1E5F52F9"/>
    <w:multiLevelType w:val="hybridMultilevel"/>
    <w:tmpl w:val="BB5C580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EF8488F"/>
    <w:multiLevelType w:val="multilevel"/>
    <w:tmpl w:val="CBA074DC"/>
    <w:lvl w:ilvl="0">
      <w:start w:val="1"/>
      <w:numFmt w:val="bullet"/>
      <w:lvlText w:val="●"/>
      <w:lvlJc w:val="left"/>
      <w:pPr>
        <w:ind w:left="720" w:hanging="360"/>
      </w:pPr>
      <w:rPr>
        <w:sz w:val="14"/>
        <w:szCs w:val="14"/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8" w15:restartNumberingAfterBreak="0">
    <w:nsid w:val="2EF81638"/>
    <w:multiLevelType w:val="hybridMultilevel"/>
    <w:tmpl w:val="84321840"/>
    <w:lvl w:ilvl="0" w:tplc="DADCA6BC">
      <w:numFmt w:val="bullet"/>
      <w:lvlText w:val=""/>
      <w:lvlJc w:val="left"/>
      <w:pPr>
        <w:ind w:left="503" w:hanging="361"/>
      </w:pPr>
      <w:rPr>
        <w:rFonts w:ascii="Symbol" w:eastAsia="Symbol" w:hAnsi="Symbol" w:cs="Symbol" w:hint="default"/>
        <w:w w:val="100"/>
        <w:sz w:val="24"/>
        <w:szCs w:val="24"/>
        <w:lang w:val="en-US" w:eastAsia="en-US" w:bidi="ar-SA"/>
      </w:rPr>
    </w:lvl>
    <w:lvl w:ilvl="1" w:tplc="E70672BC">
      <w:numFmt w:val="bullet"/>
      <w:lvlText w:val="•"/>
      <w:lvlJc w:val="left"/>
      <w:pPr>
        <w:ind w:left="1525" w:hanging="361"/>
      </w:pPr>
      <w:rPr>
        <w:rFonts w:hint="default"/>
        <w:lang w:val="en-US" w:eastAsia="en-US" w:bidi="ar-SA"/>
      </w:rPr>
    </w:lvl>
    <w:lvl w:ilvl="2" w:tplc="F58A5642">
      <w:numFmt w:val="bullet"/>
      <w:lvlText w:val="•"/>
      <w:lvlJc w:val="left"/>
      <w:pPr>
        <w:ind w:left="2547" w:hanging="361"/>
      </w:pPr>
      <w:rPr>
        <w:rFonts w:hint="default"/>
        <w:lang w:val="en-US" w:eastAsia="en-US" w:bidi="ar-SA"/>
      </w:rPr>
    </w:lvl>
    <w:lvl w:ilvl="3" w:tplc="A32C7DE6">
      <w:numFmt w:val="bullet"/>
      <w:lvlText w:val="•"/>
      <w:lvlJc w:val="left"/>
      <w:pPr>
        <w:ind w:left="3569" w:hanging="361"/>
      </w:pPr>
      <w:rPr>
        <w:rFonts w:hint="default"/>
        <w:lang w:val="en-US" w:eastAsia="en-US" w:bidi="ar-SA"/>
      </w:rPr>
    </w:lvl>
    <w:lvl w:ilvl="4" w:tplc="6D3299F0">
      <w:numFmt w:val="bullet"/>
      <w:lvlText w:val="•"/>
      <w:lvlJc w:val="left"/>
      <w:pPr>
        <w:ind w:left="4591" w:hanging="361"/>
      </w:pPr>
      <w:rPr>
        <w:rFonts w:hint="default"/>
        <w:lang w:val="en-US" w:eastAsia="en-US" w:bidi="ar-SA"/>
      </w:rPr>
    </w:lvl>
    <w:lvl w:ilvl="5" w:tplc="25185A72">
      <w:numFmt w:val="bullet"/>
      <w:lvlText w:val="•"/>
      <w:lvlJc w:val="left"/>
      <w:pPr>
        <w:ind w:left="5613" w:hanging="361"/>
      </w:pPr>
      <w:rPr>
        <w:rFonts w:hint="default"/>
        <w:lang w:val="en-US" w:eastAsia="en-US" w:bidi="ar-SA"/>
      </w:rPr>
    </w:lvl>
    <w:lvl w:ilvl="6" w:tplc="652A6924">
      <w:numFmt w:val="bullet"/>
      <w:lvlText w:val="•"/>
      <w:lvlJc w:val="left"/>
      <w:pPr>
        <w:ind w:left="6635" w:hanging="361"/>
      </w:pPr>
      <w:rPr>
        <w:rFonts w:hint="default"/>
        <w:lang w:val="en-US" w:eastAsia="en-US" w:bidi="ar-SA"/>
      </w:rPr>
    </w:lvl>
    <w:lvl w:ilvl="7" w:tplc="27CAF180">
      <w:numFmt w:val="bullet"/>
      <w:lvlText w:val="•"/>
      <w:lvlJc w:val="left"/>
      <w:pPr>
        <w:ind w:left="7657" w:hanging="361"/>
      </w:pPr>
      <w:rPr>
        <w:rFonts w:hint="default"/>
        <w:lang w:val="en-US" w:eastAsia="en-US" w:bidi="ar-SA"/>
      </w:rPr>
    </w:lvl>
    <w:lvl w:ilvl="8" w:tplc="53729B26">
      <w:numFmt w:val="bullet"/>
      <w:lvlText w:val="•"/>
      <w:lvlJc w:val="left"/>
      <w:pPr>
        <w:ind w:left="8679" w:hanging="361"/>
      </w:pPr>
      <w:rPr>
        <w:rFonts w:hint="default"/>
        <w:lang w:val="en-US" w:eastAsia="en-US" w:bidi="ar-SA"/>
      </w:rPr>
    </w:lvl>
  </w:abstractNum>
  <w:abstractNum w:abstractNumId="9" w15:restartNumberingAfterBreak="0">
    <w:nsid w:val="32AE7D5A"/>
    <w:multiLevelType w:val="hybridMultilevel"/>
    <w:tmpl w:val="859C1CBA"/>
    <w:lvl w:ilvl="0" w:tplc="10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0" w15:restartNumberingAfterBreak="0">
    <w:nsid w:val="32BB617C"/>
    <w:multiLevelType w:val="hybridMultilevel"/>
    <w:tmpl w:val="54E2F7B2"/>
    <w:lvl w:ilvl="0" w:tplc="10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1" w15:restartNumberingAfterBreak="0">
    <w:nsid w:val="38A253D2"/>
    <w:multiLevelType w:val="hybridMultilevel"/>
    <w:tmpl w:val="81DAE99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0545C30"/>
    <w:multiLevelType w:val="multilevel"/>
    <w:tmpl w:val="B5CE2EA6"/>
    <w:lvl w:ilvl="0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  <w:sz w:val="14"/>
        <w:szCs w:val="14"/>
      </w:rPr>
    </w:lvl>
    <w:lvl w:ilvl="1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14"/>
        <w:szCs w:val="14"/>
        <w:shd w:val="clear" w:color="auto" w:fill="auto"/>
      </w:rPr>
    </w:lvl>
    <w:lvl w:ilvl="2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200" w:hanging="360"/>
      </w:pPr>
      <w:rPr>
        <w:rFonts w:ascii="Noto Sans Symbols" w:eastAsia="Noto Sans Symbols" w:hAnsi="Noto Sans Symbols" w:cs="Noto Sans Symbols"/>
      </w:rPr>
    </w:lvl>
  </w:abstractNum>
  <w:abstractNum w:abstractNumId="13" w15:restartNumberingAfterBreak="0">
    <w:nsid w:val="711E58BE"/>
    <w:multiLevelType w:val="hybridMultilevel"/>
    <w:tmpl w:val="69427AA0"/>
    <w:lvl w:ilvl="0" w:tplc="DADCA6BC">
      <w:numFmt w:val="bullet"/>
      <w:lvlText w:val=""/>
      <w:lvlJc w:val="left"/>
      <w:pPr>
        <w:ind w:left="720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ar-SA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8C91909"/>
    <w:multiLevelType w:val="multilevel"/>
    <w:tmpl w:val="28A4687E"/>
    <w:lvl w:ilvl="0">
      <w:start w:val="1"/>
      <w:numFmt w:val="bullet"/>
      <w:lvlText w:val=""/>
      <w:lvlJc w:val="left"/>
      <w:pPr>
        <w:tabs>
          <w:tab w:val="num" w:pos="502"/>
        </w:tabs>
        <w:ind w:left="502" w:hanging="360"/>
      </w:pPr>
      <w:rPr>
        <w:rFonts w:ascii="Symbol" w:hAnsi="Symbol" w:hint="default"/>
        <w:sz w:val="24"/>
        <w:szCs w:val="32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AC22D87"/>
    <w:multiLevelType w:val="multilevel"/>
    <w:tmpl w:val="9CF27CBE"/>
    <w:lvl w:ilvl="0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  <w:sz w:val="14"/>
        <w:szCs w:val="14"/>
      </w:rPr>
    </w:lvl>
    <w:lvl w:ilvl="1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14"/>
        <w:szCs w:val="14"/>
        <w:shd w:val="clear" w:color="auto" w:fill="auto"/>
      </w:rPr>
    </w:lvl>
    <w:lvl w:ilvl="2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32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76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48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200" w:hanging="360"/>
      </w:pPr>
      <w:rPr>
        <w:rFonts w:ascii="Noto Sans Symbols" w:eastAsia="Noto Sans Symbols" w:hAnsi="Noto Sans Symbols" w:cs="Noto Sans Symbols"/>
      </w:rPr>
    </w:lvl>
  </w:abstractNum>
  <w:abstractNum w:abstractNumId="16" w15:restartNumberingAfterBreak="0">
    <w:nsid w:val="7C633A5D"/>
    <w:multiLevelType w:val="hybridMultilevel"/>
    <w:tmpl w:val="C548CD54"/>
    <w:lvl w:ilvl="0" w:tplc="DADCA6BC">
      <w:numFmt w:val="bullet"/>
      <w:lvlText w:val=""/>
      <w:lvlJc w:val="left"/>
      <w:pPr>
        <w:ind w:left="720" w:hanging="360"/>
      </w:pPr>
      <w:rPr>
        <w:rFonts w:ascii="Symbol" w:eastAsia="Symbol" w:hAnsi="Symbol" w:cs="Symbol" w:hint="default"/>
        <w:w w:val="100"/>
        <w:sz w:val="24"/>
        <w:szCs w:val="24"/>
        <w:lang w:val="en-US" w:eastAsia="en-US" w:bidi="ar-SA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D574EE3"/>
    <w:multiLevelType w:val="hybridMultilevel"/>
    <w:tmpl w:val="53FC416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w w:val="100"/>
        <w:sz w:val="24"/>
        <w:szCs w:val="24"/>
        <w:lang w:val="en-US" w:eastAsia="en-US" w:bidi="ar-SA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80535178">
    <w:abstractNumId w:val="7"/>
  </w:num>
  <w:num w:numId="2" w16cid:durableId="357783651">
    <w:abstractNumId w:val="12"/>
  </w:num>
  <w:num w:numId="3" w16cid:durableId="456460587">
    <w:abstractNumId w:val="1"/>
  </w:num>
  <w:num w:numId="4" w16cid:durableId="1587105414">
    <w:abstractNumId w:val="2"/>
  </w:num>
  <w:num w:numId="5" w16cid:durableId="909850630">
    <w:abstractNumId w:val="15"/>
  </w:num>
  <w:num w:numId="6" w16cid:durableId="1420756677">
    <w:abstractNumId w:val="4"/>
  </w:num>
  <w:num w:numId="7" w16cid:durableId="2704895">
    <w:abstractNumId w:val="6"/>
  </w:num>
  <w:num w:numId="8" w16cid:durableId="750197541">
    <w:abstractNumId w:val="0"/>
  </w:num>
  <w:num w:numId="9" w16cid:durableId="621420449">
    <w:abstractNumId w:val="14"/>
  </w:num>
  <w:num w:numId="10" w16cid:durableId="1342664081">
    <w:abstractNumId w:val="5"/>
  </w:num>
  <w:num w:numId="11" w16cid:durableId="147282196">
    <w:abstractNumId w:val="17"/>
  </w:num>
  <w:num w:numId="12" w16cid:durableId="1060443950">
    <w:abstractNumId w:val="16"/>
  </w:num>
  <w:num w:numId="13" w16cid:durableId="1987975672">
    <w:abstractNumId w:val="8"/>
  </w:num>
  <w:num w:numId="14" w16cid:durableId="840856249">
    <w:abstractNumId w:val="13"/>
  </w:num>
  <w:num w:numId="15" w16cid:durableId="1391346266">
    <w:abstractNumId w:val="11"/>
  </w:num>
  <w:num w:numId="16" w16cid:durableId="788747128">
    <w:abstractNumId w:val="3"/>
  </w:num>
  <w:num w:numId="17" w16cid:durableId="1878275628">
    <w:abstractNumId w:val="9"/>
  </w:num>
  <w:num w:numId="18" w16cid:durableId="209979135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40"/>
  <w:displayBackgroundShape/>
  <w:proofState w:spelling="clean"/>
  <w:revisionView w:inkAnnotations="0"/>
  <w:defaultTabStop w:val="720"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UzMTAxtzS2sDQxMbFQ0lEKTi0uzszPAykwqwUAUqa/fiwAAAA="/>
  </w:docVars>
  <w:rsids>
    <w:rsidRoot w:val="00694EC3"/>
    <w:rsid w:val="000271AC"/>
    <w:rsid w:val="00037386"/>
    <w:rsid w:val="00193228"/>
    <w:rsid w:val="001B7BD1"/>
    <w:rsid w:val="001E3550"/>
    <w:rsid w:val="001E6D4B"/>
    <w:rsid w:val="00227B1A"/>
    <w:rsid w:val="002F238A"/>
    <w:rsid w:val="002F26D7"/>
    <w:rsid w:val="002F62A4"/>
    <w:rsid w:val="00404D78"/>
    <w:rsid w:val="00465FF1"/>
    <w:rsid w:val="00501A1B"/>
    <w:rsid w:val="005B70FB"/>
    <w:rsid w:val="005D2427"/>
    <w:rsid w:val="005D7159"/>
    <w:rsid w:val="005F0AB0"/>
    <w:rsid w:val="00623DD6"/>
    <w:rsid w:val="00660882"/>
    <w:rsid w:val="00694EC3"/>
    <w:rsid w:val="006F2FE8"/>
    <w:rsid w:val="006F47E4"/>
    <w:rsid w:val="007155D1"/>
    <w:rsid w:val="00754FB2"/>
    <w:rsid w:val="00804BDB"/>
    <w:rsid w:val="00834797"/>
    <w:rsid w:val="008B3B9E"/>
    <w:rsid w:val="00962635"/>
    <w:rsid w:val="00971ABD"/>
    <w:rsid w:val="00973496"/>
    <w:rsid w:val="009F0D98"/>
    <w:rsid w:val="00A04082"/>
    <w:rsid w:val="00A04F0E"/>
    <w:rsid w:val="00A10DC1"/>
    <w:rsid w:val="00A53B31"/>
    <w:rsid w:val="00A9201F"/>
    <w:rsid w:val="00AD42A1"/>
    <w:rsid w:val="00AE782C"/>
    <w:rsid w:val="00AF4D85"/>
    <w:rsid w:val="00BE7995"/>
    <w:rsid w:val="00C10276"/>
    <w:rsid w:val="00C11B86"/>
    <w:rsid w:val="00C437C0"/>
    <w:rsid w:val="00C92176"/>
    <w:rsid w:val="00D203B4"/>
    <w:rsid w:val="00D31629"/>
    <w:rsid w:val="00D33083"/>
    <w:rsid w:val="00D709F8"/>
    <w:rsid w:val="00DA4BC2"/>
    <w:rsid w:val="00E136F4"/>
    <w:rsid w:val="00E35BD2"/>
    <w:rsid w:val="00F233EB"/>
    <w:rsid w:val="00F8568A"/>
    <w:rsid w:val="00FA3417"/>
    <w:rsid w:val="00FE61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4097"/>
    <o:shapelayout v:ext="edit">
      <o:idmap v:ext="edit" data="1"/>
    </o:shapelayout>
  </w:shapeDefaults>
  <w:decimalSymbol w:val="."/>
  <w:listSeparator w:val=","/>
  <w14:docId w14:val="2136E459"/>
  <w15:docId w15:val="{064D200F-C065-4214-9853-D49C0F2727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highlight w:val="white"/>
        <w:lang w:val="en-CA" w:eastAsia="en-C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ListParagraph">
    <w:name w:val="List Paragraph"/>
    <w:basedOn w:val="Normal"/>
    <w:uiPriority w:val="34"/>
    <w:qFormat/>
    <w:rsid w:val="001B7BD1"/>
    <w:pPr>
      <w:ind w:left="720"/>
      <w:contextualSpacing/>
    </w:pPr>
  </w:style>
  <w:style w:type="paragraph" w:styleId="BodyText">
    <w:name w:val="Body Text"/>
    <w:basedOn w:val="Normal"/>
    <w:link w:val="BodyTextChar"/>
    <w:uiPriority w:val="1"/>
    <w:qFormat/>
    <w:rsid w:val="00A04082"/>
    <w:pPr>
      <w:widowControl w:val="0"/>
      <w:autoSpaceDE w:val="0"/>
      <w:autoSpaceDN w:val="0"/>
      <w:ind w:left="860" w:hanging="361"/>
    </w:pPr>
    <w:rPr>
      <w:sz w:val="24"/>
      <w:szCs w:val="24"/>
      <w:highlight w:val="none"/>
      <w:lang w:val="en-US" w:eastAsia="en-US"/>
    </w:rPr>
  </w:style>
  <w:style w:type="character" w:customStyle="1" w:styleId="BodyTextChar">
    <w:name w:val="Body Text Char"/>
    <w:basedOn w:val="DefaultParagraphFont"/>
    <w:link w:val="BodyText"/>
    <w:uiPriority w:val="1"/>
    <w:rsid w:val="00A04082"/>
    <w:rPr>
      <w:sz w:val="24"/>
      <w:szCs w:val="24"/>
      <w:highlight w:val="none"/>
      <w:lang w:val="en-US" w:eastAsia="en-US"/>
    </w:rPr>
  </w:style>
  <w:style w:type="paragraph" w:styleId="Header">
    <w:name w:val="header"/>
    <w:basedOn w:val="Normal"/>
    <w:link w:val="HeaderChar"/>
    <w:uiPriority w:val="99"/>
    <w:unhideWhenUsed/>
    <w:rsid w:val="006F47E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6F47E4"/>
  </w:style>
  <w:style w:type="paragraph" w:styleId="Footer">
    <w:name w:val="footer"/>
    <w:basedOn w:val="Normal"/>
    <w:link w:val="FooterChar"/>
    <w:uiPriority w:val="99"/>
    <w:unhideWhenUsed/>
    <w:rsid w:val="006F47E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6F47E4"/>
  </w:style>
  <w:style w:type="table" w:styleId="TableGrid">
    <w:name w:val="Table Grid"/>
    <w:basedOn w:val="TableNormal"/>
    <w:uiPriority w:val="39"/>
    <w:rsid w:val="006F47E4"/>
    <w:rPr>
      <w:rFonts w:asciiTheme="minorHAnsi" w:eastAsiaTheme="minorHAnsi" w:hAnsiTheme="minorHAnsi" w:cstheme="minorBidi"/>
      <w:sz w:val="22"/>
      <w:szCs w:val="22"/>
      <w:highlight w:val="none"/>
      <w:lang w:eastAsia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973496"/>
    <w:pPr>
      <w:autoSpaceDE w:val="0"/>
      <w:autoSpaceDN w:val="0"/>
      <w:adjustRightInd w:val="0"/>
    </w:pPr>
    <w:rPr>
      <w:color w:val="000000"/>
      <w:sz w:val="24"/>
      <w:szCs w:val="24"/>
      <w:highlight w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 /><Relationship Id="rId13" Type="http://schemas.openxmlformats.org/officeDocument/2006/relationships/fontTable" Target="fontTable.xml" /><Relationship Id="rId3" Type="http://schemas.openxmlformats.org/officeDocument/2006/relationships/settings" Target="settings.xml" /><Relationship Id="rId7" Type="http://schemas.openxmlformats.org/officeDocument/2006/relationships/header" Target="header1.xml" /><Relationship Id="rId12" Type="http://schemas.openxmlformats.org/officeDocument/2006/relationships/footer" Target="footer3.xml" /><Relationship Id="rId2" Type="http://schemas.openxmlformats.org/officeDocument/2006/relationships/styles" Target="styles.xml" /><Relationship Id="rId1" Type="http://schemas.openxmlformats.org/officeDocument/2006/relationships/numbering" Target="numbering.xml" /><Relationship Id="rId6" Type="http://schemas.openxmlformats.org/officeDocument/2006/relationships/endnotes" Target="endnotes.xml" /><Relationship Id="rId11" Type="http://schemas.openxmlformats.org/officeDocument/2006/relationships/header" Target="header3.xml" /><Relationship Id="rId5" Type="http://schemas.openxmlformats.org/officeDocument/2006/relationships/footnotes" Target="footnotes.xml" /><Relationship Id="rId10" Type="http://schemas.openxmlformats.org/officeDocument/2006/relationships/footer" Target="footer2.xml" /><Relationship Id="rId4" Type="http://schemas.openxmlformats.org/officeDocument/2006/relationships/webSettings" Target="webSettings.xml" /><Relationship Id="rId9" Type="http://schemas.openxmlformats.org/officeDocument/2006/relationships/footer" Target="footer1.xml" /><Relationship Id="rId14" Type="http://schemas.openxmlformats.org/officeDocument/2006/relationships/theme" Target="theme/theme1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1229</Words>
  <Characters>7007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Harsh Patel</cp:lastModifiedBy>
  <cp:revision>2</cp:revision>
  <cp:lastPrinted>2022-03-22T19:38:00Z</cp:lastPrinted>
  <dcterms:created xsi:type="dcterms:W3CDTF">2023-07-13T16:20:00Z</dcterms:created>
  <dcterms:modified xsi:type="dcterms:W3CDTF">2023-07-13T16:20:00Z</dcterms:modified>
</cp:coreProperties>
</file>